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дерея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r w:rsidRPr="006A4C99">
              <w:rPr>
                <w:sz w:val="28"/>
                <w:szCs w:val="28"/>
              </w:rPr>
              <w:t>Ладогубець</w:t>
            </w:r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5EBE56CC" w14:textId="34E64CFD" w:rsidR="002130AF" w:rsidRDefault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6274650" w:history="1">
            <w:r w:rsidR="002130AF" w:rsidRPr="0082310B">
              <w:rPr>
                <w:rStyle w:val="a6"/>
                <w:b/>
                <w:bCs/>
                <w:noProof/>
              </w:rPr>
              <w:t>Постановка задачі</w:t>
            </w:r>
            <w:r w:rsidR="002130AF">
              <w:rPr>
                <w:noProof/>
                <w:webHidden/>
              </w:rPr>
              <w:tab/>
            </w:r>
            <w:r w:rsidR="002130AF">
              <w:rPr>
                <w:noProof/>
                <w:webHidden/>
              </w:rPr>
              <w:fldChar w:fldCharType="begin"/>
            </w:r>
            <w:r w:rsidR="002130AF">
              <w:rPr>
                <w:noProof/>
                <w:webHidden/>
              </w:rPr>
              <w:instrText xml:space="preserve"> PAGEREF _Toc136274650 \h </w:instrText>
            </w:r>
            <w:r w:rsidR="002130AF">
              <w:rPr>
                <w:noProof/>
                <w:webHidden/>
              </w:rPr>
            </w:r>
            <w:r w:rsidR="002130AF">
              <w:rPr>
                <w:noProof/>
                <w:webHidden/>
              </w:rPr>
              <w:fldChar w:fldCharType="separate"/>
            </w:r>
            <w:r w:rsidR="002130AF">
              <w:rPr>
                <w:noProof/>
                <w:webHidden/>
              </w:rPr>
              <w:t>2</w:t>
            </w:r>
            <w:r w:rsidR="002130AF">
              <w:rPr>
                <w:noProof/>
                <w:webHidden/>
              </w:rPr>
              <w:fldChar w:fldCharType="end"/>
            </w:r>
          </w:hyperlink>
        </w:p>
        <w:p w14:paraId="4714AEAB" w14:textId="79CD1C63" w:rsidR="002130AF" w:rsidRDefault="002130AF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274651" w:history="1">
            <w:r w:rsidRPr="0082310B">
              <w:rPr>
                <w:rStyle w:val="a6"/>
                <w:b/>
                <w:bCs/>
                <w:noProof/>
              </w:rPr>
              <w:t>Основна част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DB8CC" w14:textId="0DEE07D6" w:rsidR="002130AF" w:rsidRDefault="002130AF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274652" w:history="1">
            <w:r w:rsidRPr="0082310B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4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A4A58" w14:textId="152772C8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0" w:name="_Toc136274650"/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  <w:bookmarkEnd w:id="0"/>
    </w:p>
    <w:p w14:paraId="71E47B40" w14:textId="69C3DDBF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Розенброка </w:t>
      </w:r>
      <m:oMath>
        <m:r>
          <w:rPr>
            <w:rFonts w:ascii="Cambria Math" w:hAnsi="Cambria Math"/>
            <w:sz w:val="28"/>
            <w:szCs w:val="28"/>
          </w:rPr>
          <m:t>100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 xml:space="preserve"> 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  <w:lang w:val="ru-RU"/>
          </w:rPr>
          <m:t>+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1)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2</m:t>
            </m:r>
          </m:sup>
        </m:sSup>
      </m:oMath>
      <w:r>
        <w:rPr>
          <w:sz w:val="28"/>
          <w:szCs w:val="28"/>
        </w:rPr>
        <w:t xml:space="preserve"> в залежності від:</w:t>
      </w:r>
    </w:p>
    <w:p w14:paraId="65593824" w14:textId="4635C89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6A8F9251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003AC3D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1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1"/>
    <w:p w14:paraId="1BA26524" w14:textId="1357094C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66C73BFA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6C0DE0F9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>в алгоритмі Свена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r>
        <w:rPr>
          <w:sz w:val="28"/>
          <w:szCs w:val="28"/>
          <w:lang w:val="ru-RU"/>
        </w:rPr>
        <w:t>модифікацій (методи Бута, Люстерніка, важкої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266862AF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</w:t>
      </w:r>
      <w:r w:rsidR="00BB26D6">
        <w:rPr>
          <w:noProof/>
          <w:sz w:val="28"/>
          <w:szCs w:val="28"/>
        </w:rPr>
        <w:t>простіших</w:t>
      </w:r>
      <w:r w:rsidRPr="00AB2164">
        <w:rPr>
          <w:noProof/>
          <w:sz w:val="28"/>
          <w:szCs w:val="28"/>
        </w:rPr>
        <w:t xml:space="preserve"> методів</w:t>
      </w:r>
      <w:r w:rsidR="009D5B51">
        <w:rPr>
          <w:noProof/>
          <w:sz w:val="28"/>
          <w:szCs w:val="28"/>
          <w:lang w:val="ru-RU"/>
        </w:rPr>
        <w:t xml:space="preserve"> </w:t>
      </w:r>
      <w:r w:rsidR="009D5B51">
        <w:rPr>
          <w:noProof/>
          <w:sz w:val="28"/>
          <w:szCs w:val="28"/>
        </w:rPr>
        <w:t>першого порядку</w:t>
      </w:r>
      <w:r w:rsidRPr="00AB2164">
        <w:rPr>
          <w:noProof/>
          <w:sz w:val="28"/>
          <w:szCs w:val="28"/>
        </w:rPr>
        <w:t xml:space="preserve"> оптимізації функцій</w:t>
      </w:r>
      <w:r w:rsidR="00631C53">
        <w:rPr>
          <w:noProof/>
          <w:sz w:val="28"/>
          <w:szCs w:val="28"/>
        </w:rPr>
        <w:t xml:space="preserve"> </w:t>
      </w:r>
      <w:r w:rsidRPr="00AB2164">
        <w:rPr>
          <w:noProof/>
          <w:sz w:val="28"/>
          <w:szCs w:val="28"/>
        </w:rPr>
        <w:t>-</w:t>
      </w:r>
      <w:r w:rsidR="00631C53">
        <w:rPr>
          <w:noProof/>
          <w:sz w:val="28"/>
          <w:szCs w:val="28"/>
        </w:rPr>
        <w:t xml:space="preserve"> </w:t>
      </w:r>
      <w:r w:rsidRPr="00AB2164">
        <w:rPr>
          <w:noProof/>
          <w:sz w:val="28"/>
          <w:szCs w:val="28"/>
        </w:rPr>
        <w:t>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</w:t>
      </w:r>
      <w:r w:rsidR="009D5B51" w:rsidRPr="009D5B51">
        <w:rPr>
          <w:noProof/>
          <w:sz w:val="28"/>
          <w:szCs w:val="28"/>
        </w:rPr>
        <w:t xml:space="preserve">значення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499AA050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k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>=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-</m:t>
        </m:r>
        <m:f>
          <m:f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noProof/>
                <w:sz w:val="28"/>
                <w:szCs w:val="28"/>
              </w:rPr>
              <m:t>∇f</m:t>
            </m:r>
            <m:d>
              <m:dPr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  <w:sz w:val="28"/>
                        <w:szCs w:val="28"/>
                      </w:rPr>
                      <m:t>k</m:t>
                    </m:r>
                  </m:sup>
                </m:sSup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∇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noProof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noProof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noProof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</m:e>
                </m:d>
              </m:e>
            </m:d>
          </m:den>
        </m:f>
      </m:oMath>
      <w:r w:rsidR="00BB26D6">
        <w:rPr>
          <w:noProof/>
          <w:sz w:val="28"/>
          <w:szCs w:val="28"/>
        </w:rPr>
        <w:t xml:space="preserve"> при сталому кроці або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k</m:t>
            </m:r>
          </m:sup>
        </m:sSup>
        <m:r>
          <w:rPr>
            <w:rFonts w:ascii="Cambria Math" w:hAnsi="Cambria Math"/>
            <w:noProof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-</m:t>
        </m:r>
        <m:r>
          <w:rPr>
            <w:rFonts w:ascii="Cambria Math" w:hAnsi="Cambria Math"/>
            <w:noProof/>
            <w:sz w:val="28"/>
            <w:szCs w:val="28"/>
          </w:rPr>
          <m:t>∇f</m:t>
        </m:r>
        <m:d>
          <m:d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k</m:t>
                </m:r>
              </m:sup>
            </m:sSup>
          </m:e>
        </m:d>
      </m:oMath>
      <w:r w:rsidR="00BB26D6">
        <w:rPr>
          <w:noProof/>
          <w:sz w:val="28"/>
          <w:szCs w:val="28"/>
        </w:rPr>
        <w:t xml:space="preserve"> при оптимальному</w:t>
      </w:r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4ADCFC6" w:rsidR="00FD4031" w:rsidRDefault="00DD34B1" w:rsidP="00BB26D6">
      <w:pPr>
        <w:ind w:left="709" w:firstLine="709"/>
        <w:jc w:val="both"/>
        <w:rPr>
          <w:noProof/>
          <w:sz w:val="28"/>
          <w:szCs w:val="28"/>
          <w:lang w:val="ru-RU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</w:t>
      </w:r>
      <w:r w:rsidR="00BB26D6">
        <w:rPr>
          <w:noProof/>
          <w:sz w:val="28"/>
          <w:szCs w:val="28"/>
          <w:lang w:val="ru-RU"/>
        </w:rPr>
        <w:t>різні методи та алгоритми отримання оптимального (різні методи одновимірного пошуку</w:t>
      </w:r>
      <w:r w:rsidR="00521B4F">
        <w:rPr>
          <w:noProof/>
          <w:sz w:val="28"/>
          <w:szCs w:val="28"/>
          <w:lang w:val="ru-RU"/>
        </w:rPr>
        <w:t xml:space="preserve"> для м</w:t>
      </w:r>
      <w:r w:rsidR="00521B4F">
        <w:rPr>
          <w:noProof/>
          <w:sz w:val="28"/>
          <w:szCs w:val="28"/>
        </w:rPr>
        <w:t xml:space="preserve">інімізації цільової функції від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="00BB26D6">
        <w:rPr>
          <w:noProof/>
          <w:sz w:val="28"/>
          <w:szCs w:val="28"/>
          <w:lang w:val="ru-RU"/>
        </w:rPr>
        <w:t xml:space="preserve">) та сталого значення кроку (наприклад, алгоритм </w:t>
      </w:r>
      <w:r w:rsidR="00BB26D6">
        <w:rPr>
          <w:noProof/>
          <w:sz w:val="28"/>
          <w:szCs w:val="28"/>
          <w:lang w:val="en-US"/>
        </w:rPr>
        <w:t>Adam</w:t>
      </w:r>
      <w:r w:rsidR="00BB26D6">
        <w:rPr>
          <w:noProof/>
          <w:sz w:val="28"/>
          <w:szCs w:val="28"/>
          <w:lang w:val="ru-RU"/>
        </w:rPr>
        <w:t>).</w:t>
      </w:r>
    </w:p>
    <w:p w14:paraId="0823968C" w14:textId="49E5EC42" w:rsidR="00FA554D" w:rsidRDefault="004D0C8B" w:rsidP="004D0C8B">
      <w:pPr>
        <w:ind w:left="709" w:firstLine="709"/>
        <w:jc w:val="both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ru-RU"/>
        </w:rPr>
        <w:t>Хоча метод є простим у реалізації, він</w:t>
      </w:r>
      <w:r w:rsidR="00FA554D">
        <w:rPr>
          <w:noProof/>
          <w:sz w:val="28"/>
          <w:szCs w:val="28"/>
          <w:lang w:val="ru-RU"/>
        </w:rPr>
        <w:t xml:space="preserve"> дуже низьку швидкість збіжності, що обгрунтовується як теоретичною частиною методу, так і практичними дослідами, тому на практиці для мінімазції цільових функцій він використовується дуже рідко. Зачасту метод найшвидого спуску використовують у випадках, коли інші методи використати неможливо, або коли функція має дуже велику кількість параметрів (наприклад як у нейронних мережах)</w:t>
      </w:r>
      <w:r w:rsidR="0016366D">
        <w:rPr>
          <w:noProof/>
          <w:sz w:val="28"/>
          <w:szCs w:val="28"/>
          <w:lang w:val="ru-RU"/>
        </w:rPr>
        <w:t>, оскільки оновлення самих параметрів функції здійснюється поступово.</w:t>
      </w:r>
    </w:p>
    <w:p w14:paraId="532A4528" w14:textId="77777777" w:rsidR="004D0C8B" w:rsidRDefault="00530CB7" w:rsidP="00BB26D6">
      <w:pPr>
        <w:ind w:left="709" w:firstLine="709"/>
        <w:jc w:val="both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ru-RU"/>
        </w:rPr>
        <w:t>Для пришвидшення збіжності методу можуть використовуватися його модифікації, такі як метод Бута, Люстерніка та важкої кульки.</w:t>
      </w:r>
    </w:p>
    <w:p w14:paraId="5009AED9" w14:textId="6E9EF19C" w:rsidR="00530CB7" w:rsidRPr="00172573" w:rsidRDefault="00530CB7" w:rsidP="00BB26D6">
      <w:pPr>
        <w:ind w:left="709" w:firstLine="709"/>
        <w:jc w:val="both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ru-RU"/>
        </w:rPr>
        <w:t xml:space="preserve"> </w:t>
      </w:r>
      <w:r w:rsidR="00665752">
        <w:rPr>
          <w:noProof/>
          <w:sz w:val="28"/>
          <w:szCs w:val="28"/>
          <w:lang w:val="ru-RU"/>
        </w:rPr>
        <w:t>Метод найшвидшого спуску</w:t>
      </w:r>
      <w:r w:rsidR="004D0C8B" w:rsidRPr="004D0C8B">
        <w:rPr>
          <w:noProof/>
          <w:sz w:val="28"/>
          <w:szCs w:val="28"/>
          <w:lang w:val="ru-RU"/>
        </w:rPr>
        <w:t xml:space="preserve"> часто використовується як частин</w:t>
      </w:r>
      <w:r w:rsidR="00B5748E">
        <w:rPr>
          <w:noProof/>
          <w:sz w:val="28"/>
          <w:szCs w:val="28"/>
          <w:lang w:val="ru-RU"/>
        </w:rPr>
        <w:t>у</w:t>
      </w:r>
      <w:r w:rsidR="004D0C8B" w:rsidRPr="004D0C8B">
        <w:rPr>
          <w:noProof/>
          <w:sz w:val="28"/>
          <w:szCs w:val="28"/>
          <w:lang w:val="ru-RU"/>
        </w:rPr>
        <w:t xml:space="preserve"> інших методів оптимізації, наприклад,</w:t>
      </w:r>
      <w:r w:rsidR="004D0C8B">
        <w:rPr>
          <w:noProof/>
          <w:sz w:val="28"/>
          <w:szCs w:val="28"/>
          <w:lang w:val="ru-RU"/>
        </w:rPr>
        <w:t xml:space="preserve"> у</w:t>
      </w:r>
      <w:r w:rsidR="004D0C8B" w:rsidRPr="004D0C8B">
        <w:rPr>
          <w:noProof/>
          <w:sz w:val="28"/>
          <w:szCs w:val="28"/>
          <w:lang w:val="ru-RU"/>
        </w:rPr>
        <w:t xml:space="preserve"> метод</w:t>
      </w:r>
      <w:r w:rsidR="004D0C8B">
        <w:rPr>
          <w:noProof/>
          <w:sz w:val="28"/>
          <w:szCs w:val="28"/>
          <w:lang w:val="ru-RU"/>
        </w:rPr>
        <w:t>і</w:t>
      </w:r>
      <w:r w:rsidR="004D0C8B" w:rsidRPr="004D0C8B">
        <w:rPr>
          <w:noProof/>
          <w:sz w:val="28"/>
          <w:szCs w:val="28"/>
          <w:lang w:val="ru-RU"/>
        </w:rPr>
        <w:t xml:space="preserve"> Флетчера-Рівса</w:t>
      </w:r>
      <w:r w:rsidR="004D0C8B" w:rsidRPr="004D0C8B">
        <w:rPr>
          <w:noProof/>
          <w:sz w:val="28"/>
          <w:szCs w:val="28"/>
          <w:lang w:val="ru-RU"/>
        </w:rPr>
        <w:t xml:space="preserve"> </w:t>
      </w:r>
      <w:r w:rsidR="004D0C8B">
        <w:rPr>
          <w:noProof/>
          <w:sz w:val="28"/>
          <w:szCs w:val="28"/>
          <w:lang w:val="ru-RU"/>
        </w:rPr>
        <w:t xml:space="preserve">або </w:t>
      </w:r>
      <w:r w:rsidR="001756EA">
        <w:rPr>
          <w:noProof/>
          <w:sz w:val="28"/>
          <w:szCs w:val="28"/>
          <w:lang w:val="ru-RU"/>
        </w:rPr>
        <w:t>в інших</w:t>
      </w:r>
      <w:r w:rsidR="004D0C8B">
        <w:rPr>
          <w:noProof/>
          <w:sz w:val="28"/>
          <w:szCs w:val="28"/>
          <w:lang w:val="ru-RU"/>
        </w:rPr>
        <w:t xml:space="preserve"> метод</w:t>
      </w:r>
      <w:r w:rsidR="001756EA">
        <w:rPr>
          <w:noProof/>
          <w:sz w:val="28"/>
          <w:szCs w:val="28"/>
          <w:lang w:val="ru-RU"/>
        </w:rPr>
        <w:t>ах в</w:t>
      </w:r>
      <w:r w:rsidR="004D0C8B">
        <w:rPr>
          <w:noProof/>
          <w:sz w:val="28"/>
          <w:szCs w:val="28"/>
          <w:lang w:val="ru-RU"/>
        </w:rPr>
        <w:t xml:space="preserve"> якості першого кроку</w:t>
      </w:r>
      <w:r w:rsidR="001756EA">
        <w:rPr>
          <w:noProof/>
          <w:sz w:val="28"/>
          <w:szCs w:val="28"/>
          <w:lang w:val="ru-RU"/>
        </w:rPr>
        <w:t>.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2" w:name="_Toc136274651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2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D70439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182F018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32693 0.10388]</w:t>
            </w:r>
          </w:p>
        </w:tc>
        <w:tc>
          <w:tcPr>
            <w:tcW w:w="1593" w:type="dxa"/>
          </w:tcPr>
          <w:p w14:paraId="5E3A9D36" w14:textId="27E44C4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45392</w:t>
            </w:r>
          </w:p>
        </w:tc>
        <w:tc>
          <w:tcPr>
            <w:tcW w:w="2143" w:type="dxa"/>
          </w:tcPr>
          <w:p w14:paraId="72208FAA" w14:textId="663843E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3</w:t>
            </w:r>
          </w:p>
        </w:tc>
      </w:tr>
      <w:tr w:rsidR="00D70439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6FF663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475 0.58438]</w:t>
            </w:r>
          </w:p>
        </w:tc>
        <w:tc>
          <w:tcPr>
            <w:tcW w:w="1593" w:type="dxa"/>
          </w:tcPr>
          <w:p w14:paraId="41A484A1" w14:textId="1620A0F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536</w:t>
            </w:r>
          </w:p>
        </w:tc>
        <w:tc>
          <w:tcPr>
            <w:tcW w:w="2143" w:type="dxa"/>
          </w:tcPr>
          <w:p w14:paraId="6F9A45D1" w14:textId="77AEEDBF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66</w:t>
            </w:r>
          </w:p>
        </w:tc>
      </w:tr>
      <w:tr w:rsidR="00D70439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C4AD9C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534 0.66392]</w:t>
            </w:r>
          </w:p>
        </w:tc>
        <w:tc>
          <w:tcPr>
            <w:tcW w:w="1593" w:type="dxa"/>
          </w:tcPr>
          <w:p w14:paraId="74D1B112" w14:textId="58812E7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17</w:t>
            </w:r>
          </w:p>
        </w:tc>
        <w:tc>
          <w:tcPr>
            <w:tcW w:w="2143" w:type="dxa"/>
          </w:tcPr>
          <w:p w14:paraId="57B47A92" w14:textId="14AF275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408</w:t>
            </w:r>
          </w:p>
        </w:tc>
      </w:tr>
      <w:tr w:rsidR="00D70439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18CA0F73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806 0.58935]</w:t>
            </w:r>
          </w:p>
        </w:tc>
        <w:tc>
          <w:tcPr>
            <w:tcW w:w="1593" w:type="dxa"/>
          </w:tcPr>
          <w:p w14:paraId="47F98F5E" w14:textId="5D73BBC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83</w:t>
            </w:r>
          </w:p>
        </w:tc>
        <w:tc>
          <w:tcPr>
            <w:tcW w:w="2143" w:type="dxa"/>
          </w:tcPr>
          <w:p w14:paraId="675B65AC" w14:textId="4963AB6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751</w:t>
            </w:r>
          </w:p>
        </w:tc>
      </w:tr>
      <w:tr w:rsidR="00D70439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BFDDFB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631 0.69889]</w:t>
            </w:r>
          </w:p>
        </w:tc>
        <w:tc>
          <w:tcPr>
            <w:tcW w:w="1593" w:type="dxa"/>
          </w:tcPr>
          <w:p w14:paraId="78310AB7" w14:textId="4E595D1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682</w:t>
            </w:r>
          </w:p>
        </w:tc>
        <w:tc>
          <w:tcPr>
            <w:tcW w:w="2143" w:type="dxa"/>
          </w:tcPr>
          <w:p w14:paraId="02D7F4B5" w14:textId="13518EF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40</w:t>
            </w:r>
          </w:p>
        </w:tc>
      </w:tr>
      <w:tr w:rsidR="00D70439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5C4F1DD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914 0.59021]</w:t>
            </w:r>
          </w:p>
        </w:tc>
        <w:tc>
          <w:tcPr>
            <w:tcW w:w="1593" w:type="dxa"/>
          </w:tcPr>
          <w:p w14:paraId="38A6E33D" w14:textId="513CBD72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48</w:t>
            </w:r>
          </w:p>
        </w:tc>
        <w:tc>
          <w:tcPr>
            <w:tcW w:w="2143" w:type="dxa"/>
          </w:tcPr>
          <w:p w14:paraId="430CD64B" w14:textId="0C91B606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39</w:t>
            </w:r>
          </w:p>
        </w:tc>
      </w:tr>
      <w:tr w:rsidR="00D70439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636EFE41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2755 0.85999]</w:t>
            </w:r>
          </w:p>
        </w:tc>
        <w:tc>
          <w:tcPr>
            <w:tcW w:w="1593" w:type="dxa"/>
          </w:tcPr>
          <w:p w14:paraId="66659507" w14:textId="08A15330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526</w:t>
            </w:r>
          </w:p>
        </w:tc>
        <w:tc>
          <w:tcPr>
            <w:tcW w:w="2143" w:type="dxa"/>
          </w:tcPr>
          <w:p w14:paraId="12B26260" w14:textId="2D67B2AA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99</w:t>
            </w:r>
          </w:p>
        </w:tc>
      </w:tr>
      <w:tr w:rsidR="00D70439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56FD480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929 0.6225 ]</w:t>
            </w:r>
          </w:p>
        </w:tc>
        <w:tc>
          <w:tcPr>
            <w:tcW w:w="1593" w:type="dxa"/>
          </w:tcPr>
          <w:p w14:paraId="4C282BAD" w14:textId="32752A3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442</w:t>
            </w:r>
          </w:p>
        </w:tc>
        <w:tc>
          <w:tcPr>
            <w:tcW w:w="2143" w:type="dxa"/>
          </w:tcPr>
          <w:p w14:paraId="3C206FCD" w14:textId="299B9AC0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58</w:t>
            </w:r>
          </w:p>
        </w:tc>
      </w:tr>
      <w:tr w:rsidR="00D70439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1FFC0199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247 0.59617]</w:t>
            </w:r>
          </w:p>
        </w:tc>
        <w:tc>
          <w:tcPr>
            <w:tcW w:w="1593" w:type="dxa"/>
          </w:tcPr>
          <w:p w14:paraId="221D183D" w14:textId="07B299CB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18</w:t>
            </w:r>
          </w:p>
        </w:tc>
        <w:tc>
          <w:tcPr>
            <w:tcW w:w="2143" w:type="dxa"/>
          </w:tcPr>
          <w:p w14:paraId="51379960" w14:textId="14FFCA7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19</w:t>
            </w:r>
          </w:p>
        </w:tc>
      </w:tr>
      <w:tr w:rsidR="00D70439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A88CB3A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44  0.66232]</w:t>
            </w:r>
          </w:p>
        </w:tc>
        <w:tc>
          <w:tcPr>
            <w:tcW w:w="1593" w:type="dxa"/>
          </w:tcPr>
          <w:p w14:paraId="226F4538" w14:textId="6BC294CF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53</w:t>
            </w:r>
          </w:p>
        </w:tc>
        <w:tc>
          <w:tcPr>
            <w:tcW w:w="2143" w:type="dxa"/>
          </w:tcPr>
          <w:p w14:paraId="21BF3D0D" w14:textId="0C27083C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8</w:t>
            </w:r>
          </w:p>
        </w:tc>
      </w:tr>
      <w:tr w:rsidR="00D70439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77A0BC8B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646 0.60246]</w:t>
            </w:r>
          </w:p>
        </w:tc>
        <w:tc>
          <w:tcPr>
            <w:tcW w:w="1593" w:type="dxa"/>
          </w:tcPr>
          <w:p w14:paraId="38B0E758" w14:textId="31A8C8C1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999</w:t>
            </w:r>
          </w:p>
        </w:tc>
        <w:tc>
          <w:tcPr>
            <w:tcW w:w="2143" w:type="dxa"/>
          </w:tcPr>
          <w:p w14:paraId="75A7F854" w14:textId="7E6CDCD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38</w:t>
            </w:r>
          </w:p>
        </w:tc>
      </w:tr>
      <w:tr w:rsidR="00D70439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58FD385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17  0.69126]</w:t>
            </w:r>
          </w:p>
        </w:tc>
        <w:tc>
          <w:tcPr>
            <w:tcW w:w="1593" w:type="dxa"/>
          </w:tcPr>
          <w:p w14:paraId="67D5882B" w14:textId="79DDC87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835</w:t>
            </w:r>
          </w:p>
        </w:tc>
        <w:tc>
          <w:tcPr>
            <w:tcW w:w="2143" w:type="dxa"/>
          </w:tcPr>
          <w:p w14:paraId="05D5C8AB" w14:textId="0D917567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7</w:t>
            </w:r>
          </w:p>
        </w:tc>
      </w:tr>
      <w:tr w:rsidR="00D70439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050145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355 0.6136 ]</w:t>
            </w:r>
          </w:p>
        </w:tc>
        <w:tc>
          <w:tcPr>
            <w:tcW w:w="1593" w:type="dxa"/>
          </w:tcPr>
          <w:p w14:paraId="7F54B6B4" w14:textId="0CFAAA9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686</w:t>
            </w:r>
          </w:p>
        </w:tc>
        <w:tc>
          <w:tcPr>
            <w:tcW w:w="2143" w:type="dxa"/>
          </w:tcPr>
          <w:p w14:paraId="6FF2151E" w14:textId="75294F75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730</w:t>
            </w:r>
          </w:p>
        </w:tc>
      </w:tr>
      <w:tr w:rsidR="00D70439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7C43ED4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0381 0.64559]</w:t>
            </w:r>
          </w:p>
        </w:tc>
        <w:tc>
          <w:tcPr>
            <w:tcW w:w="1593" w:type="dxa"/>
          </w:tcPr>
          <w:p w14:paraId="7AC98BD3" w14:textId="60D1B98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852</w:t>
            </w:r>
          </w:p>
        </w:tc>
        <w:tc>
          <w:tcPr>
            <w:tcW w:w="2143" w:type="dxa"/>
          </w:tcPr>
          <w:p w14:paraId="210610E5" w14:textId="6AC7055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9</w:t>
            </w:r>
          </w:p>
        </w:tc>
      </w:tr>
      <w:tr w:rsidR="00D70439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13DC0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663  0.93346]</w:t>
            </w:r>
          </w:p>
        </w:tc>
        <w:tc>
          <w:tcPr>
            <w:tcW w:w="1593" w:type="dxa"/>
          </w:tcPr>
          <w:p w14:paraId="32B510A3" w14:textId="5DFAC04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114</w:t>
            </w:r>
          </w:p>
        </w:tc>
        <w:tc>
          <w:tcPr>
            <w:tcW w:w="2143" w:type="dxa"/>
          </w:tcPr>
          <w:p w14:paraId="674C11A8" w14:textId="69CA0A90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591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0881B94C" w:rsidR="004612BB" w:rsidRDefault="004612BB" w:rsidP="00094977">
      <w:pPr>
        <w:pStyle w:val="a7"/>
        <w:spacing w:after="160" w:line="360" w:lineRule="auto"/>
        <w:ind w:firstLine="709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нелінійно, тобто зменшення величини кроку не гарантували підвищення точності. З наведеної таблиці </w:t>
      </w:r>
      <w:r w:rsidRPr="004612BB">
        <w:rPr>
          <w:sz w:val="28"/>
          <w:szCs w:val="28"/>
        </w:rPr>
        <w:lastRenderedPageBreak/>
        <w:t xml:space="preserve">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5</m:t>
            </m:r>
          </m:sup>
        </m:sSup>
      </m:oMath>
      <w:r w:rsidR="002E0A3A">
        <w:rPr>
          <w:sz w:val="28"/>
          <w:szCs w:val="28"/>
        </w:rPr>
        <w:t xml:space="preserve">, яка має на </w:t>
      </w:r>
      <w:r w:rsidR="00160E8F" w:rsidRPr="00160E8F">
        <w:rPr>
          <w:sz w:val="28"/>
          <w:szCs w:val="28"/>
        </w:rPr>
        <w:t>742</w:t>
      </w:r>
      <w:r w:rsidR="002E0A3A">
        <w:rPr>
          <w:sz w:val="28"/>
          <w:szCs w:val="28"/>
        </w:rPr>
        <w:t xml:space="preserve">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</w:t>
      </w:r>
      <w:r w:rsidR="00160E8F" w:rsidRPr="00160E8F">
        <w:rPr>
          <w:sz w:val="28"/>
          <w:szCs w:val="28"/>
        </w:rPr>
        <w:t>3</w:t>
      </w:r>
      <w:r w:rsidR="002E0A3A">
        <w:rPr>
          <w:sz w:val="28"/>
          <w:szCs w:val="28"/>
        </w:rPr>
        <w:t>0 раз більшу точність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44B6C0BE" w:rsidR="003403BB" w:rsidRPr="007A645A" w:rsidRDefault="003403BB" w:rsidP="00E21C0B">
      <w:pPr>
        <w:pStyle w:val="a7"/>
        <w:spacing w:after="160" w:line="360" w:lineRule="auto"/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15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7A645A" w14:paraId="11615FB5" w14:textId="77777777" w:rsidTr="00F27E9D">
        <w:tc>
          <w:tcPr>
            <w:tcW w:w="2407" w:type="dxa"/>
          </w:tcPr>
          <w:p w14:paraId="600829E9" w14:textId="5C8624DD" w:rsidR="007A645A" w:rsidRPr="00FF3DB6" w:rsidRDefault="007A645A" w:rsidP="007A645A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64C099B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[0.9663  0.93346]</w:t>
            </w:r>
          </w:p>
        </w:tc>
        <w:tc>
          <w:tcPr>
            <w:tcW w:w="2407" w:type="dxa"/>
          </w:tcPr>
          <w:p w14:paraId="1763FE88" w14:textId="4AF435B4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0.00114</w:t>
            </w:r>
          </w:p>
        </w:tc>
        <w:tc>
          <w:tcPr>
            <w:tcW w:w="2407" w:type="dxa"/>
          </w:tcPr>
          <w:p w14:paraId="72285C14" w14:textId="1344DB85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1591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4742D33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[0.81311 0.66078]</w:t>
            </w:r>
          </w:p>
        </w:tc>
        <w:tc>
          <w:tcPr>
            <w:tcW w:w="2407" w:type="dxa"/>
          </w:tcPr>
          <w:p w14:paraId="53B1B8E4" w14:textId="35DC61A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0.03494</w:t>
            </w:r>
          </w:p>
        </w:tc>
        <w:tc>
          <w:tcPr>
            <w:tcW w:w="2407" w:type="dxa"/>
          </w:tcPr>
          <w:p w14:paraId="640EDF23" w14:textId="281E160F" w:rsidR="00E21C0B" w:rsidRPr="004A2617" w:rsidRDefault="007A645A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417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F3855D6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  <w:lang w:val="en-US"/>
              </w:rPr>
            </w:pPr>
            <w:r w:rsidRPr="004A2617">
              <w:rPr>
                <w:color w:val="000000" w:themeColor="text1"/>
              </w:rPr>
              <w:t>[0.90273 0.81438]</w:t>
            </w:r>
          </w:p>
        </w:tc>
        <w:tc>
          <w:tcPr>
            <w:tcW w:w="2407" w:type="dxa"/>
          </w:tcPr>
          <w:p w14:paraId="0290006D" w14:textId="612C3C1A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  <w:lang w:val="en-US"/>
              </w:rPr>
              <w:t>0.00949</w:t>
            </w:r>
          </w:p>
        </w:tc>
        <w:tc>
          <w:tcPr>
            <w:tcW w:w="2407" w:type="dxa"/>
          </w:tcPr>
          <w:p w14:paraId="696D0626" w14:textId="320F1B1F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513</w:t>
            </w:r>
          </w:p>
        </w:tc>
      </w:tr>
    </w:tbl>
    <w:p w14:paraId="5877F11F" w14:textId="215BB80C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r>
        <w:rPr>
          <w:color w:val="000000" w:themeColor="text1"/>
          <w:sz w:val="28"/>
          <w:szCs w:val="28"/>
          <w:lang w:val="en-US"/>
        </w:rPr>
        <w:lastRenderedPageBreak/>
        <w:t xml:space="preserve"> </w:t>
      </w:r>
      <w:r w:rsidR="00863C70"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56B05669" wp14:editId="51732266">
            <wp:extent cx="6120130" cy="3108325"/>
            <wp:effectExtent l="0" t="0" r="0" b="0"/>
            <wp:docPr id="1129623890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23890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7FB4" w14:textId="6DB91130" w:rsidR="00172573" w:rsidRPr="00E05400" w:rsidRDefault="00172573" w:rsidP="00172573">
      <w:pPr>
        <w:spacing w:after="160" w:line="259" w:lineRule="auto"/>
        <w:jc w:val="center"/>
        <w:rPr>
          <w:i/>
          <w:iCs/>
          <w:color w:val="000000" w:themeColor="text1"/>
          <w:sz w:val="28"/>
          <w:szCs w:val="28"/>
        </w:rPr>
      </w:pPr>
      <w:r>
        <w:rPr>
          <w:i/>
          <w:iCs/>
          <w:color w:val="000000" w:themeColor="text1"/>
          <w:sz w:val="28"/>
          <w:szCs w:val="28"/>
        </w:rPr>
        <w:t xml:space="preserve">Графік кількості обчислень функції залежно від значення </w:t>
      </w:r>
      <w:r>
        <w:rPr>
          <w:i/>
          <w:iCs/>
          <w:color w:val="000000" w:themeColor="text1"/>
          <w:sz w:val="28"/>
          <w:szCs w:val="28"/>
          <w:lang w:val="en-US"/>
        </w:rPr>
        <w:t>h</w:t>
      </w:r>
      <w:r w:rsidR="00E05400">
        <w:rPr>
          <w:i/>
          <w:iCs/>
          <w:color w:val="000000" w:themeColor="text1"/>
          <w:sz w:val="28"/>
          <w:szCs w:val="28"/>
        </w:rPr>
        <w:t xml:space="preserve"> та схеми похідних</w:t>
      </w:r>
    </w:p>
    <w:p w14:paraId="4C56E056" w14:textId="77777777" w:rsidR="00747D07" w:rsidRPr="00E05400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ru-RU"/>
        </w:rPr>
      </w:pPr>
    </w:p>
    <w:p w14:paraId="72C17096" w14:textId="453C7D3E" w:rsidR="00303596" w:rsidRDefault="00863C70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r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3C9D8EA3" wp14:editId="03A36FE7">
            <wp:extent cx="6120130" cy="3098165"/>
            <wp:effectExtent l="0" t="0" r="0" b="6985"/>
            <wp:docPr id="901886983" name="Рисунок 1" descr="Изображение выглядит как снимок экрана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86983" name="Рисунок 1" descr="Изображение выглядит как снимок экрана, линия, График, диаграмм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2E1A0" w14:textId="2F3EFC36" w:rsidR="00172573" w:rsidRPr="00E05400" w:rsidRDefault="00172573" w:rsidP="00E05400">
      <w:pPr>
        <w:spacing w:after="160" w:line="259" w:lineRule="auto"/>
        <w:jc w:val="center"/>
        <w:rPr>
          <w:i/>
          <w:iCs/>
          <w:color w:val="000000" w:themeColor="text1"/>
          <w:sz w:val="28"/>
          <w:szCs w:val="28"/>
        </w:rPr>
      </w:pPr>
      <w:r>
        <w:rPr>
          <w:i/>
          <w:iCs/>
          <w:color w:val="000000" w:themeColor="text1"/>
          <w:sz w:val="28"/>
          <w:szCs w:val="28"/>
        </w:rPr>
        <w:t xml:space="preserve">Графік </w:t>
      </w:r>
      <w:r>
        <w:rPr>
          <w:i/>
          <w:iCs/>
          <w:color w:val="000000" w:themeColor="text1"/>
          <w:sz w:val="28"/>
          <w:szCs w:val="28"/>
        </w:rPr>
        <w:t xml:space="preserve">значення </w:t>
      </w:r>
      <w:r>
        <w:rPr>
          <w:i/>
          <w:iCs/>
          <w:color w:val="000000" w:themeColor="text1"/>
          <w:sz w:val="28"/>
          <w:szCs w:val="28"/>
        </w:rPr>
        <w:t xml:space="preserve">функції залежно від значення </w:t>
      </w:r>
      <w:r>
        <w:rPr>
          <w:i/>
          <w:iCs/>
          <w:color w:val="000000" w:themeColor="text1"/>
          <w:sz w:val="28"/>
          <w:szCs w:val="28"/>
          <w:lang w:val="en-US"/>
        </w:rPr>
        <w:t>h</w:t>
      </w:r>
      <w:r w:rsidR="00E05400">
        <w:rPr>
          <w:i/>
          <w:iCs/>
          <w:color w:val="000000" w:themeColor="text1"/>
          <w:sz w:val="28"/>
          <w:szCs w:val="28"/>
        </w:rPr>
        <w:t xml:space="preserve"> </w:t>
      </w:r>
      <w:r w:rsidR="00E05400">
        <w:rPr>
          <w:i/>
          <w:iCs/>
          <w:color w:val="000000" w:themeColor="text1"/>
          <w:sz w:val="28"/>
          <w:szCs w:val="28"/>
        </w:rPr>
        <w:t>та схеми похідних</w:t>
      </w:r>
    </w:p>
    <w:p w14:paraId="2AC8FB73" w14:textId="309C71AD" w:rsidR="00B82BCF" w:rsidRPr="00B82BCF" w:rsidRDefault="00B82BCF" w:rsidP="00144665">
      <w:pPr>
        <w:spacing w:after="160" w:line="259" w:lineRule="auto"/>
        <w:ind w:firstLine="709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2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 xml:space="preserve">з кількістю обчислень функції </w:t>
      </w:r>
      <w:r w:rsidR="00863C70" w:rsidRPr="001731A3">
        <w:rPr>
          <w:color w:val="000000" w:themeColor="text1"/>
          <w:sz w:val="28"/>
          <w:szCs w:val="28"/>
        </w:rPr>
        <w:t>507</w:t>
      </w:r>
      <w:r w:rsidRPr="00B82BCF">
        <w:rPr>
          <w:color w:val="000000" w:themeColor="text1"/>
          <w:sz w:val="28"/>
          <w:szCs w:val="28"/>
        </w:rPr>
        <w:t xml:space="preserve">, але з графіку значень отримане мінімальне значення функції є дорівнює </w:t>
      </w:r>
      <w:r w:rsidR="00870ADF" w:rsidRPr="00870ADF">
        <w:rPr>
          <w:color w:val="000000" w:themeColor="text1"/>
          <w:sz w:val="28"/>
          <w:szCs w:val="28"/>
        </w:rPr>
        <w:t>0.4086</w:t>
      </w:r>
      <w:r w:rsidRPr="00B82BCF">
        <w:rPr>
          <w:color w:val="000000" w:themeColor="text1"/>
          <w:sz w:val="28"/>
          <w:szCs w:val="28"/>
        </w:rPr>
        <w:t>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lastRenderedPageBreak/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689C2325" w:rsidR="00C02A31" w:rsidRPr="00870ADF" w:rsidRDefault="00870ADF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івостороння</w:t>
            </w:r>
          </w:p>
        </w:tc>
        <w:tc>
          <w:tcPr>
            <w:tcW w:w="1871" w:type="dxa"/>
          </w:tcPr>
          <w:p w14:paraId="4FCE0810" w14:textId="044635C3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736E2394" w:rsidR="00C02A31" w:rsidRPr="00753963" w:rsidRDefault="005D3D6A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[0.90474 0.81790]</w:t>
            </w:r>
          </w:p>
        </w:tc>
        <w:tc>
          <w:tcPr>
            <w:tcW w:w="1349" w:type="dxa"/>
          </w:tcPr>
          <w:p w14:paraId="6FEF80C0" w14:textId="5E10A880" w:rsidR="00C02A31" w:rsidRPr="00753963" w:rsidRDefault="001C25C6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0.009117</w:t>
            </w:r>
          </w:p>
        </w:tc>
        <w:tc>
          <w:tcPr>
            <w:tcW w:w="1905" w:type="dxa"/>
          </w:tcPr>
          <w:p w14:paraId="522B3FCF" w14:textId="3B953CA2" w:rsidR="00C02A31" w:rsidRPr="00753963" w:rsidRDefault="00870ADF" w:rsidP="00C02A31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165</w:t>
            </w:r>
          </w:p>
        </w:tc>
      </w:tr>
      <w:tr w:rsidR="00753963" w14:paraId="2F125AFE" w14:textId="77777777" w:rsidTr="00015098">
        <w:tc>
          <w:tcPr>
            <w:tcW w:w="2050" w:type="dxa"/>
          </w:tcPr>
          <w:p w14:paraId="6393973E" w14:textId="34FF845F" w:rsidR="00753963" w:rsidRPr="00015098" w:rsidRDefault="00753963" w:rsidP="00753963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753963" w:rsidRPr="00015098" w:rsidRDefault="00000000" w:rsidP="00753963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7E18DD66" w:rsidR="00753963" w:rsidRPr="00753963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5204 0.90578]</w:t>
            </w:r>
          </w:p>
        </w:tc>
        <w:tc>
          <w:tcPr>
            <w:tcW w:w="1349" w:type="dxa"/>
          </w:tcPr>
          <w:p w14:paraId="528C91B5" w14:textId="531B6038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0.00234</w:t>
            </w:r>
          </w:p>
        </w:tc>
        <w:tc>
          <w:tcPr>
            <w:tcW w:w="1905" w:type="dxa"/>
          </w:tcPr>
          <w:p w14:paraId="75BEAD7C" w14:textId="22263CEE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380</w:t>
            </w:r>
          </w:p>
        </w:tc>
      </w:tr>
      <w:tr w:rsidR="00870ADF" w14:paraId="661D9303" w14:textId="77777777" w:rsidTr="00015098">
        <w:tc>
          <w:tcPr>
            <w:tcW w:w="2050" w:type="dxa"/>
          </w:tcPr>
          <w:p w14:paraId="382DABCE" w14:textId="4E41F874" w:rsidR="00870ADF" w:rsidRPr="00015098" w:rsidRDefault="00870ADF" w:rsidP="00870ADF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D77AF8" w:rsidR="00870ADF" w:rsidRPr="00015098" w:rsidRDefault="00000000" w:rsidP="00870ADF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547E0644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663</w:t>
            </w:r>
            <w:r w:rsidR="002A2E31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</w:rPr>
              <w:t xml:space="preserve">  0.93346]</w:t>
            </w:r>
          </w:p>
        </w:tc>
        <w:tc>
          <w:tcPr>
            <w:tcW w:w="1349" w:type="dxa"/>
          </w:tcPr>
          <w:p w14:paraId="54AB2E3D" w14:textId="1387402B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0.00114</w:t>
            </w:r>
          </w:p>
        </w:tc>
        <w:tc>
          <w:tcPr>
            <w:tcW w:w="1905" w:type="dxa"/>
          </w:tcPr>
          <w:p w14:paraId="4619C814" w14:textId="37282AF0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1591</w:t>
            </w:r>
          </w:p>
        </w:tc>
      </w:tr>
    </w:tbl>
    <w:p w14:paraId="00CB8B95" w14:textId="134427E8" w:rsidR="00A0116F" w:rsidRPr="00A0116F" w:rsidRDefault="00A0116F" w:rsidP="001A4DF9"/>
    <w:p w14:paraId="0E0EB02C" w14:textId="338E8F4C" w:rsidR="0094159C" w:rsidRPr="007D56BD" w:rsidRDefault="0094159C" w:rsidP="00144665">
      <w:pPr>
        <w:ind w:firstLine="709"/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</w:t>
      </w:r>
      <w:r w:rsidR="00172573">
        <w:rPr>
          <w:sz w:val="28"/>
          <w:szCs w:val="28"/>
        </w:rPr>
        <w:t xml:space="preserve">Хоча між центральною та лівосторонньою границею різниця </w:t>
      </w:r>
      <w:r w:rsidR="007D56BD">
        <w:rPr>
          <w:sz w:val="28"/>
          <w:szCs w:val="28"/>
        </w:rPr>
        <w:t xml:space="preserve">у кількості обчислень функції </w:t>
      </w:r>
      <w:r w:rsidR="007D56BD" w:rsidRPr="007D56BD">
        <w:rPr>
          <w:sz w:val="28"/>
          <w:szCs w:val="28"/>
        </w:rPr>
        <w:t xml:space="preserve">426, </w:t>
      </w:r>
      <w:r w:rsidR="007D56BD">
        <w:rPr>
          <w:sz w:val="28"/>
          <w:szCs w:val="28"/>
        </w:rPr>
        <w:t xml:space="preserve">точність центральної схеми більше у </w:t>
      </w:r>
      <w:r w:rsidR="007D56BD" w:rsidRPr="007D56BD">
        <w:rPr>
          <w:sz w:val="28"/>
          <w:szCs w:val="28"/>
          <w:lang w:val="ru-RU"/>
        </w:rPr>
        <w:t xml:space="preserve">8 </w:t>
      </w:r>
      <w:r w:rsidR="007D56BD">
        <w:rPr>
          <w:sz w:val="28"/>
          <w:szCs w:val="28"/>
        </w:rPr>
        <w:t>разів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185732CD" w14:textId="77777777" w:rsidR="001A304C" w:rsidRPr="00E21C0B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6444AC5A" w14:textId="77777777" w:rsidR="001A304C" w:rsidRPr="00282354" w:rsidRDefault="001A304C" w:rsidP="001A304C">
      <w:pPr>
        <w:jc w:val="both"/>
        <w:rPr>
          <w:i/>
          <w:iCs/>
          <w:noProof/>
          <w:sz w:val="28"/>
          <w:szCs w:val="28"/>
          <w:lang w:val="ru-RU"/>
        </w:rPr>
      </w:pPr>
    </w:p>
    <w:p w14:paraId="3994D648" w14:textId="77777777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DED5CFA" w14:textId="73A390BE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</w:rPr>
        <w:t>0.0001</w:t>
      </w:r>
    </w:p>
    <w:p w14:paraId="7480A26D" w14:textId="77777777" w:rsid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6F285D62" w14:textId="31B5FACA" w:rsidR="00EC0210" w:rsidRP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3614ADF9" w14:textId="14D65C3F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1</w:t>
      </w:r>
    </w:p>
    <w:p w14:paraId="52630A6A" w14:textId="03C4FA51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7</m:t>
            </m:r>
          </m:sup>
        </m:sSup>
      </m:oMath>
    </w:p>
    <w:p w14:paraId="490B4FD7" w14:textId="4FD5A89E" w:rsidR="001A304C" w:rsidRPr="00EC0210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>
        <w:rPr>
          <w:sz w:val="28"/>
          <w:szCs w:val="28"/>
          <w:lang w:val="en-US"/>
        </w:rPr>
        <w:t xml:space="preserve">: </w:t>
      </w:r>
      <w:r w:rsidR="00EC0210">
        <w:rPr>
          <w:sz w:val="28"/>
          <w:szCs w:val="28"/>
        </w:rPr>
        <w:t>Центральна</w:t>
      </w:r>
    </w:p>
    <w:p w14:paraId="3C935FFF" w14:textId="5F4F7FFC" w:rsidR="001A304C" w:rsidRPr="00010AE7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 w:rsidRPr="00010AE7">
        <w:rPr>
          <w:sz w:val="28"/>
          <w:szCs w:val="28"/>
        </w:rPr>
        <w:t xml:space="preserve">Дельта лямбда у Свені: </w:t>
      </w:r>
      <w:r w:rsidRPr="00010AE7">
        <w:rPr>
          <w:sz w:val="28"/>
          <w:szCs w:val="28"/>
        </w:rPr>
        <w:t>1</w:t>
      </w:r>
      <w:r w:rsidRPr="00010AE7">
        <w:rPr>
          <w:sz w:val="28"/>
          <w:szCs w:val="28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p>
              </m:e>
            </m:d>
          </m:den>
        </m:f>
      </m:oMath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0B0FBB" w:rsidRPr="00010AE7" w14:paraId="64D3EFAB" w14:textId="77777777" w:rsidTr="000B0FBB">
        <w:tc>
          <w:tcPr>
            <w:tcW w:w="1276" w:type="dxa"/>
          </w:tcPr>
          <w:p w14:paraId="0345CA2E" w14:textId="4C5F348A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Крок</w:t>
            </w:r>
          </w:p>
        </w:tc>
        <w:tc>
          <w:tcPr>
            <w:tcW w:w="2552" w:type="dxa"/>
          </w:tcPr>
          <w:p w14:paraId="276A0A39" w14:textId="6CD7A06A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Зменшення лямбда при збільшені функції</w:t>
            </w:r>
          </w:p>
        </w:tc>
        <w:tc>
          <w:tcPr>
            <w:tcW w:w="2813" w:type="dxa"/>
          </w:tcPr>
          <w:p w14:paraId="2A16F970" w14:textId="76956C43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2182223B" w14:textId="5D6732C2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Значення у точці мінімуму</w:t>
            </w:r>
          </w:p>
        </w:tc>
        <w:tc>
          <w:tcPr>
            <w:tcW w:w="1455" w:type="dxa"/>
          </w:tcPr>
          <w:p w14:paraId="1867E549" w14:textId="5B133662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Кількість обчислень функції</w:t>
            </w:r>
          </w:p>
        </w:tc>
      </w:tr>
      <w:tr w:rsidR="000B0FBB" w:rsidRPr="00010AE7" w14:paraId="365D8FC4" w14:textId="77777777" w:rsidTr="000B0FBB">
        <w:tc>
          <w:tcPr>
            <w:tcW w:w="1276" w:type="dxa"/>
          </w:tcPr>
          <w:p w14:paraId="319E5E45" w14:textId="37574715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1.5</m:t>
                </m:r>
              </m:oMath>
            </m:oMathPara>
          </w:p>
        </w:tc>
        <w:tc>
          <w:tcPr>
            <w:tcW w:w="2552" w:type="dxa"/>
          </w:tcPr>
          <w:p w14:paraId="23934D2B" w14:textId="3621EA14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650424C3" w14:textId="362D1832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917 0.99834]</w:t>
            </w:r>
          </w:p>
        </w:tc>
        <w:tc>
          <w:tcPr>
            <w:tcW w:w="1445" w:type="dxa"/>
          </w:tcPr>
          <w:p w14:paraId="786A73C5" w14:textId="6D40084F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26E83C49" w14:textId="469AC98D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33104</w:t>
            </w:r>
          </w:p>
        </w:tc>
      </w:tr>
      <w:tr w:rsidR="000B0FBB" w:rsidRPr="00010AE7" w14:paraId="4DA63576" w14:textId="77777777" w:rsidTr="000B0FBB">
        <w:tc>
          <w:tcPr>
            <w:tcW w:w="1276" w:type="dxa"/>
          </w:tcPr>
          <w:p w14:paraId="3E61247A" w14:textId="640B2524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 xml:space="preserve">λ =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oMath>
            </m:oMathPara>
          </w:p>
        </w:tc>
        <w:tc>
          <w:tcPr>
            <w:tcW w:w="2552" w:type="dxa"/>
          </w:tcPr>
          <w:p w14:paraId="2FC120BB" w14:textId="5C0408C8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1F11798E" w14:textId="4F3D066D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019 0.98047]</w:t>
            </w:r>
          </w:p>
        </w:tc>
        <w:tc>
          <w:tcPr>
            <w:tcW w:w="1445" w:type="dxa"/>
          </w:tcPr>
          <w:p w14:paraId="17CCB86A" w14:textId="306ECB4A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1</w:t>
            </w:r>
          </w:p>
        </w:tc>
        <w:tc>
          <w:tcPr>
            <w:tcW w:w="1455" w:type="dxa"/>
          </w:tcPr>
          <w:p w14:paraId="23CB69CA" w14:textId="4D34C988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5526</w:t>
            </w:r>
          </w:p>
        </w:tc>
      </w:tr>
      <w:tr w:rsidR="000B0FBB" w:rsidRPr="00010AE7" w14:paraId="2B43B2F2" w14:textId="77777777" w:rsidTr="000B0FBB">
        <w:tc>
          <w:tcPr>
            <w:tcW w:w="1276" w:type="dxa"/>
          </w:tcPr>
          <w:p w14:paraId="213F635D" w14:textId="2A863105" w:rsidR="000B0FBB" w:rsidRPr="00010AE7" w:rsidRDefault="00EE18A3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.5</m:t>
                </m:r>
              </m:oMath>
            </m:oMathPara>
          </w:p>
        </w:tc>
        <w:tc>
          <w:tcPr>
            <w:tcW w:w="2552" w:type="dxa"/>
          </w:tcPr>
          <w:p w14:paraId="17D39E3C" w14:textId="21D1CD4E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2C6A2729" w14:textId="6299E130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1.00144 1.00282]</w:t>
            </w:r>
          </w:p>
        </w:tc>
        <w:tc>
          <w:tcPr>
            <w:tcW w:w="1445" w:type="dxa"/>
          </w:tcPr>
          <w:p w14:paraId="15D931A9" w14:textId="4C2D36E4" w:rsidR="000B0FBB" w:rsidRPr="00010AE7" w:rsidRDefault="00D0337D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4852CB07" w14:textId="2BE0BE94" w:rsidR="000B0FBB" w:rsidRPr="00010AE7" w:rsidRDefault="00EE18A3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55</w:t>
            </w:r>
          </w:p>
        </w:tc>
      </w:tr>
    </w:tbl>
    <w:p w14:paraId="4B97457F" w14:textId="7DF07731" w:rsidR="00EE18A3" w:rsidRPr="00010AE7" w:rsidRDefault="00EE18A3" w:rsidP="00A35CE0">
      <w:pPr>
        <w:spacing w:after="160"/>
        <w:jc w:val="both"/>
        <w:rPr>
          <w:sz w:val="28"/>
          <w:szCs w:val="28"/>
        </w:rPr>
      </w:pPr>
      <w:r w:rsidRPr="00010AE7">
        <w:rPr>
          <w:sz w:val="28"/>
          <w:szCs w:val="28"/>
        </w:rPr>
        <w:t xml:space="preserve">Найкраще себе показала </w:t>
      </w:r>
      <m:oMath>
        <m:r>
          <w:rPr>
            <w:rFonts w:ascii="Cambria Math" w:hAnsi="Cambria Math"/>
            <w:sz w:val="28"/>
            <w:szCs w:val="28"/>
          </w:rPr>
          <m:t>λ = 2.5</m:t>
        </m:r>
      </m:oMath>
      <w:r w:rsidRPr="00010AE7">
        <w:rPr>
          <w:sz w:val="28"/>
          <w:szCs w:val="28"/>
        </w:rPr>
        <w:t>, але цей результат є дуже унікальним</w:t>
      </w:r>
      <w:r w:rsidR="00A35CE0" w:rsidRPr="00010AE7">
        <w:rPr>
          <w:sz w:val="28"/>
          <w:szCs w:val="28"/>
        </w:rPr>
        <w:t>, оскільки результати дуже залежать від інших параметрів методу та від початкової точки</w:t>
      </w:r>
      <w:r w:rsidRPr="00010AE7">
        <w:rPr>
          <w:sz w:val="28"/>
          <w:szCs w:val="28"/>
        </w:rPr>
        <w:t xml:space="preserve">. </w:t>
      </w:r>
      <w:r w:rsidRPr="00010AE7">
        <w:rPr>
          <w:sz w:val="28"/>
          <w:szCs w:val="28"/>
        </w:rPr>
        <w:lastRenderedPageBreak/>
        <w:t xml:space="preserve">Наприклад, почнемо з точки </w:t>
      </w:r>
      <w:r w:rsidRPr="00010AE7">
        <w:rPr>
          <w:sz w:val="28"/>
          <w:szCs w:val="28"/>
        </w:rPr>
        <w:t>(-1.</w:t>
      </w:r>
      <w:r w:rsidR="0049368E" w:rsidRPr="00010AE7">
        <w:rPr>
          <w:sz w:val="28"/>
          <w:szCs w:val="28"/>
        </w:rPr>
        <w:t>1</w:t>
      </w:r>
      <w:r w:rsidRPr="00010AE7">
        <w:rPr>
          <w:sz w:val="28"/>
          <w:szCs w:val="28"/>
        </w:rPr>
        <w:t>, 0)</w:t>
      </w:r>
      <w:r w:rsidRPr="00010AE7">
        <w:rPr>
          <w:sz w:val="28"/>
          <w:szCs w:val="28"/>
        </w:rPr>
        <w:t xml:space="preserve"> з тими самими параметрами алгоритму. Результати:</w:t>
      </w:r>
    </w:p>
    <w:p w14:paraId="0B988790" w14:textId="77777777" w:rsidR="0049368E" w:rsidRPr="00010AE7" w:rsidRDefault="0049368E" w:rsidP="00EE18A3">
      <w:pPr>
        <w:pStyle w:val="a7"/>
        <w:spacing w:after="160"/>
        <w:jc w:val="both"/>
        <w:rPr>
          <w:sz w:val="28"/>
          <w:szCs w:val="28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49368E" w:rsidRPr="00010AE7" w14:paraId="2C5185F4" w14:textId="77777777" w:rsidTr="00BD2A7B">
        <w:tc>
          <w:tcPr>
            <w:tcW w:w="1276" w:type="dxa"/>
          </w:tcPr>
          <w:p w14:paraId="77E12C1D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Крок</w:t>
            </w:r>
          </w:p>
        </w:tc>
        <w:tc>
          <w:tcPr>
            <w:tcW w:w="2552" w:type="dxa"/>
          </w:tcPr>
          <w:p w14:paraId="14664202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Зменшення лямбда при збільшені функції</w:t>
            </w:r>
          </w:p>
        </w:tc>
        <w:tc>
          <w:tcPr>
            <w:tcW w:w="2813" w:type="dxa"/>
          </w:tcPr>
          <w:p w14:paraId="31FF08BD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1FFF157A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Значення у точці мінімуму</w:t>
            </w:r>
          </w:p>
        </w:tc>
        <w:tc>
          <w:tcPr>
            <w:tcW w:w="1455" w:type="dxa"/>
          </w:tcPr>
          <w:p w14:paraId="17E7A27E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Кількість обчислень функції</w:t>
            </w:r>
          </w:p>
        </w:tc>
      </w:tr>
      <w:tr w:rsidR="0049368E" w:rsidRPr="00010AE7" w14:paraId="2400141D" w14:textId="77777777" w:rsidTr="00BD2A7B">
        <w:tc>
          <w:tcPr>
            <w:tcW w:w="1276" w:type="dxa"/>
          </w:tcPr>
          <w:p w14:paraId="4E8CB4BC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1.5</m:t>
                </m:r>
              </m:oMath>
            </m:oMathPara>
          </w:p>
        </w:tc>
        <w:tc>
          <w:tcPr>
            <w:tcW w:w="2552" w:type="dxa"/>
          </w:tcPr>
          <w:p w14:paraId="06FE7B00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6BC15549" w14:textId="29A73F7F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8224 0.96476]</w:t>
            </w:r>
          </w:p>
        </w:tc>
        <w:tc>
          <w:tcPr>
            <w:tcW w:w="1445" w:type="dxa"/>
          </w:tcPr>
          <w:p w14:paraId="72F1CAC0" w14:textId="79858D8F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32</w:t>
            </w:r>
          </w:p>
        </w:tc>
        <w:tc>
          <w:tcPr>
            <w:tcW w:w="1455" w:type="dxa"/>
          </w:tcPr>
          <w:p w14:paraId="40FC240E" w14:textId="67818DF8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4075</w:t>
            </w:r>
          </w:p>
        </w:tc>
      </w:tr>
      <w:tr w:rsidR="0049368E" w:rsidRPr="00010AE7" w14:paraId="48D96093" w14:textId="77777777" w:rsidTr="00BD2A7B">
        <w:tc>
          <w:tcPr>
            <w:tcW w:w="1276" w:type="dxa"/>
          </w:tcPr>
          <w:p w14:paraId="32106D02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</m:t>
                </m:r>
              </m:oMath>
            </m:oMathPara>
          </w:p>
        </w:tc>
        <w:tc>
          <w:tcPr>
            <w:tcW w:w="2552" w:type="dxa"/>
          </w:tcPr>
          <w:p w14:paraId="3B32C2B7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2564A9EB" w14:textId="57745D9B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019 0.98046]</w:t>
            </w:r>
          </w:p>
        </w:tc>
        <w:tc>
          <w:tcPr>
            <w:tcW w:w="1445" w:type="dxa"/>
          </w:tcPr>
          <w:p w14:paraId="21D76222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1</w:t>
            </w:r>
          </w:p>
        </w:tc>
        <w:tc>
          <w:tcPr>
            <w:tcW w:w="1455" w:type="dxa"/>
          </w:tcPr>
          <w:p w14:paraId="5EDC69F2" w14:textId="56958371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4546</w:t>
            </w:r>
          </w:p>
        </w:tc>
      </w:tr>
      <w:tr w:rsidR="0049368E" w:rsidRPr="00010AE7" w14:paraId="005BEE5A" w14:textId="77777777" w:rsidTr="00BD2A7B">
        <w:tc>
          <w:tcPr>
            <w:tcW w:w="1276" w:type="dxa"/>
          </w:tcPr>
          <w:p w14:paraId="565AC450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.5</m:t>
                </m:r>
              </m:oMath>
            </m:oMathPara>
          </w:p>
        </w:tc>
        <w:tc>
          <w:tcPr>
            <w:tcW w:w="2552" w:type="dxa"/>
          </w:tcPr>
          <w:p w14:paraId="732A13E4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304A0212" w14:textId="22E3149B" w:rsidR="0049368E" w:rsidRPr="00010AE7" w:rsidRDefault="008340D0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1.00063 1.00126]</w:t>
            </w:r>
          </w:p>
        </w:tc>
        <w:tc>
          <w:tcPr>
            <w:tcW w:w="1445" w:type="dxa"/>
          </w:tcPr>
          <w:p w14:paraId="223E4A47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4AB4422F" w14:textId="39DE510D" w:rsidR="0049368E" w:rsidRPr="00010AE7" w:rsidRDefault="008340D0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25775</w:t>
            </w:r>
          </w:p>
        </w:tc>
      </w:tr>
    </w:tbl>
    <w:p w14:paraId="6833806E" w14:textId="54E5DB2F" w:rsidR="00EE18A3" w:rsidRPr="00010AE7" w:rsidRDefault="005F2A45" w:rsidP="00144665">
      <w:pPr>
        <w:spacing w:after="160"/>
        <w:ind w:firstLine="709"/>
        <w:jc w:val="both"/>
        <w:rPr>
          <w:sz w:val="28"/>
          <w:szCs w:val="28"/>
        </w:rPr>
      </w:pPr>
      <w:r w:rsidRPr="00010AE7">
        <w:rPr>
          <w:sz w:val="28"/>
          <w:szCs w:val="28"/>
        </w:rPr>
        <w:t>Тобто підібрані параметри для 55 обчислень</w:t>
      </w:r>
      <w:r w:rsidR="00010AE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>λ = 2.5</m:t>
        </m:r>
      </m:oMath>
      <w:r w:rsidR="00010AE7">
        <w:rPr>
          <w:sz w:val="28"/>
          <w:szCs w:val="28"/>
        </w:rPr>
        <w:t xml:space="preserve"> </w:t>
      </w:r>
      <w:r w:rsidRPr="00010AE7">
        <w:rPr>
          <w:sz w:val="28"/>
          <w:szCs w:val="28"/>
        </w:rPr>
        <w:t xml:space="preserve"> дуже сильно залежать від початкової точки і не зберігають своїх властивостей при найменшій зміні. Щодо роботи лямбди оптимальної:</w:t>
      </w:r>
    </w:p>
    <w:p w14:paraId="288F6055" w14:textId="77777777" w:rsidR="00DA6645" w:rsidRPr="00010AE7" w:rsidRDefault="00DA6645" w:rsidP="00DA6645">
      <w:pPr>
        <w:pStyle w:val="a7"/>
        <w:spacing w:after="160" w:line="360" w:lineRule="auto"/>
        <w:jc w:val="both"/>
        <w:rPr>
          <w:sz w:val="28"/>
          <w:szCs w:val="28"/>
        </w:rPr>
      </w:pPr>
      <w:r w:rsidRPr="00010AE7">
        <w:rPr>
          <w:sz w:val="28"/>
          <w:szCs w:val="28"/>
        </w:rPr>
        <w:t>Початкова точка: (-1.2, 0)</w:t>
      </w:r>
    </w:p>
    <w:p w14:paraId="23B66D64" w14:textId="77777777" w:rsidR="00DA6645" w:rsidRDefault="00DA6645" w:rsidP="00EE18A3">
      <w:pPr>
        <w:pStyle w:val="a7"/>
        <w:spacing w:after="160"/>
        <w:jc w:val="both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3757E7" w14:paraId="16A0CF93" w14:textId="77777777" w:rsidTr="00BD2A7B">
        <w:tc>
          <w:tcPr>
            <w:tcW w:w="3094" w:type="dxa"/>
          </w:tcPr>
          <w:p w14:paraId="0C7804EB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ок</w:t>
            </w:r>
          </w:p>
        </w:tc>
        <w:tc>
          <w:tcPr>
            <w:tcW w:w="2435" w:type="dxa"/>
          </w:tcPr>
          <w:p w14:paraId="736153AE" w14:textId="77777777" w:rsidR="003757E7" w:rsidRPr="004A6311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77D42FC5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2239989F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3757E7" w14:paraId="7C28C614" w14:textId="77777777" w:rsidTr="00BD2A7B">
        <w:tc>
          <w:tcPr>
            <w:tcW w:w="3094" w:type="dxa"/>
          </w:tcPr>
          <w:p w14:paraId="3247FCA4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0EB3E8F0" w14:textId="4DF9DC9E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6776 0.93647]</w:t>
            </w:r>
          </w:p>
        </w:tc>
        <w:tc>
          <w:tcPr>
            <w:tcW w:w="2019" w:type="dxa"/>
          </w:tcPr>
          <w:p w14:paraId="26FBEBFF" w14:textId="4B4A27BB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104</w:t>
            </w:r>
          </w:p>
        </w:tc>
        <w:tc>
          <w:tcPr>
            <w:tcW w:w="2227" w:type="dxa"/>
          </w:tcPr>
          <w:p w14:paraId="299960F1" w14:textId="3ECA7855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  <w:tr w:rsidR="003757E7" w14:paraId="4656BD66" w14:textId="77777777" w:rsidTr="00BD2A7B">
        <w:tc>
          <w:tcPr>
            <w:tcW w:w="3094" w:type="dxa"/>
          </w:tcPr>
          <w:p w14:paraId="4343E6E0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дск)</w:t>
            </w:r>
          </w:p>
        </w:tc>
        <w:tc>
          <w:tcPr>
            <w:tcW w:w="2435" w:type="dxa"/>
          </w:tcPr>
          <w:p w14:paraId="1EFCF1B9" w14:textId="2BFE9F52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5041 0.90334]</w:t>
            </w:r>
          </w:p>
        </w:tc>
        <w:tc>
          <w:tcPr>
            <w:tcW w:w="2019" w:type="dxa"/>
          </w:tcPr>
          <w:p w14:paraId="68D21195" w14:textId="751CDFFC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246</w:t>
            </w:r>
          </w:p>
        </w:tc>
        <w:tc>
          <w:tcPr>
            <w:tcW w:w="2227" w:type="dxa"/>
          </w:tcPr>
          <w:p w14:paraId="5DF976FD" w14:textId="2625C75D" w:rsidR="003757E7" w:rsidRPr="00415806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</w:tbl>
    <w:p w14:paraId="55A1CABE" w14:textId="77777777" w:rsid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</w:rPr>
      </w:pPr>
    </w:p>
    <w:p w14:paraId="525BB5ED" w14:textId="682728DB" w:rsidR="003757E7" w:rsidRP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</w:t>
      </w:r>
      <w:r w:rsidR="00714DFD">
        <w:rPr>
          <w:sz w:val="28"/>
          <w:szCs w:val="28"/>
          <w:lang w:val="en-US"/>
        </w:rPr>
        <w:t>1</w:t>
      </w:r>
      <w:r w:rsidRPr="00E21C0B">
        <w:rPr>
          <w:sz w:val="28"/>
          <w:szCs w:val="28"/>
          <w:lang w:val="ru-RU"/>
        </w:rPr>
        <w:t>, 0)</w:t>
      </w: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4A6311" w14:paraId="46D71022" w14:textId="77777777" w:rsidTr="003757E7">
        <w:tc>
          <w:tcPr>
            <w:tcW w:w="3094" w:type="dxa"/>
          </w:tcPr>
          <w:p w14:paraId="23BDB170" w14:textId="7681387F" w:rsidR="004A6311" w:rsidRPr="002D0303" w:rsidRDefault="004A6311" w:rsidP="004A6311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ок</w:t>
            </w:r>
          </w:p>
        </w:tc>
        <w:tc>
          <w:tcPr>
            <w:tcW w:w="2435" w:type="dxa"/>
          </w:tcPr>
          <w:p w14:paraId="3F4CD18E" w14:textId="780662E0" w:rsidR="004A6311" w:rsidRP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01101373" w14:textId="280C2788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60C6D49A" w14:textId="7555657E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2D0303" w14:paraId="2B75B878" w14:textId="77777777" w:rsidTr="003757E7">
        <w:tc>
          <w:tcPr>
            <w:tcW w:w="3094" w:type="dxa"/>
          </w:tcPr>
          <w:p w14:paraId="4392B4C7" w14:textId="75348978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6E2E1A9F" w14:textId="596C85CC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1.07562 1.15734]</w:t>
            </w:r>
          </w:p>
        </w:tc>
        <w:tc>
          <w:tcPr>
            <w:tcW w:w="2019" w:type="dxa"/>
          </w:tcPr>
          <w:p w14:paraId="79C027EA" w14:textId="6E351EF1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573</w:t>
            </w:r>
          </w:p>
        </w:tc>
        <w:tc>
          <w:tcPr>
            <w:tcW w:w="2227" w:type="dxa"/>
          </w:tcPr>
          <w:p w14:paraId="5BC83A69" w14:textId="4F9B6582" w:rsidR="002D0303" w:rsidRDefault="004D0E64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D0E64">
              <w:rPr>
                <w:sz w:val="28"/>
                <w:szCs w:val="28"/>
                <w:lang w:val="en-US"/>
              </w:rPr>
              <w:t>7863</w:t>
            </w:r>
          </w:p>
        </w:tc>
      </w:tr>
      <w:tr w:rsidR="002D0303" w14:paraId="61CF08B7" w14:textId="77777777" w:rsidTr="003757E7">
        <w:tc>
          <w:tcPr>
            <w:tcW w:w="3094" w:type="dxa"/>
          </w:tcPr>
          <w:p w14:paraId="5E32A3C4" w14:textId="4221D0C6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МОП </w:t>
            </w:r>
            <w:r w:rsidR="004A6311">
              <w:rPr>
                <w:sz w:val="28"/>
                <w:szCs w:val="28"/>
              </w:rPr>
              <w:t>(</w:t>
            </w:r>
            <w:r w:rsidR="00D117E3">
              <w:rPr>
                <w:sz w:val="28"/>
                <w:szCs w:val="28"/>
              </w:rPr>
              <w:t>дск)</w:t>
            </w:r>
          </w:p>
        </w:tc>
        <w:tc>
          <w:tcPr>
            <w:tcW w:w="2435" w:type="dxa"/>
          </w:tcPr>
          <w:p w14:paraId="57C17DAE" w14:textId="4BEAC60D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0.96295 0.9308 ]</w:t>
            </w:r>
          </w:p>
        </w:tc>
        <w:tc>
          <w:tcPr>
            <w:tcW w:w="2019" w:type="dxa"/>
          </w:tcPr>
          <w:p w14:paraId="34FF5022" w14:textId="13C167B9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261</w:t>
            </w:r>
          </w:p>
        </w:tc>
        <w:tc>
          <w:tcPr>
            <w:tcW w:w="2227" w:type="dxa"/>
          </w:tcPr>
          <w:p w14:paraId="41B1EC9D" w14:textId="36FFA878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84</w:t>
            </w:r>
          </w:p>
        </w:tc>
      </w:tr>
    </w:tbl>
    <w:p w14:paraId="484CBB27" w14:textId="77777777" w:rsidR="005F2A45" w:rsidRDefault="005F2A45" w:rsidP="00EE18A3">
      <w:pPr>
        <w:pStyle w:val="a7"/>
        <w:spacing w:after="160"/>
        <w:jc w:val="both"/>
        <w:rPr>
          <w:sz w:val="28"/>
          <w:szCs w:val="28"/>
          <w:lang w:val="ru-RU"/>
        </w:rPr>
      </w:pPr>
    </w:p>
    <w:p w14:paraId="123A33D6" w14:textId="680EE47F" w:rsidR="00790D3A" w:rsidRPr="000750F5" w:rsidRDefault="00790D3A" w:rsidP="00144665">
      <w:pPr>
        <w:spacing w:after="160"/>
        <w:ind w:firstLine="709"/>
        <w:jc w:val="both"/>
        <w:rPr>
          <w:sz w:val="28"/>
          <w:szCs w:val="28"/>
        </w:rPr>
      </w:pPr>
      <w:r w:rsidRPr="000750F5">
        <w:rPr>
          <w:sz w:val="28"/>
          <w:szCs w:val="28"/>
        </w:rPr>
        <w:t>Як виявилося, оптимальний крок є більш стійким</w:t>
      </w:r>
      <w:r w:rsidR="00205BAC">
        <w:rPr>
          <w:sz w:val="28"/>
          <w:szCs w:val="28"/>
        </w:rPr>
        <w:t xml:space="preserve"> до зміни початкових параметрів</w:t>
      </w:r>
      <w:r w:rsidRPr="000750F5">
        <w:rPr>
          <w:sz w:val="28"/>
          <w:szCs w:val="28"/>
        </w:rPr>
        <w:t xml:space="preserve"> і робить як мінімум у два рази менше обчислень цільової функції, аніж константний крок</w:t>
      </w:r>
      <w:r w:rsidR="000750F5" w:rsidRPr="000750F5">
        <w:rPr>
          <w:sz w:val="28"/>
          <w:szCs w:val="28"/>
        </w:rPr>
        <w:t xml:space="preserve">. Це можна пояснити тим, що </w:t>
      </w:r>
      <w:r w:rsidR="00205BAC">
        <w:rPr>
          <w:sz w:val="28"/>
          <w:szCs w:val="28"/>
        </w:rPr>
        <w:t xml:space="preserve">фіксований </w:t>
      </w:r>
      <w:r w:rsidR="000750F5" w:rsidRPr="000750F5">
        <w:rPr>
          <w:sz w:val="28"/>
          <w:szCs w:val="28"/>
        </w:rPr>
        <w:t>крок не використовує жодної інформації про саму функцію, окрім факту зменшення функції</w:t>
      </w:r>
      <w:r w:rsidR="00205BAC">
        <w:rPr>
          <w:sz w:val="28"/>
          <w:szCs w:val="28"/>
        </w:rPr>
        <w:t xml:space="preserve"> у новій точці</w:t>
      </w:r>
      <w:r w:rsidR="000750F5" w:rsidRPr="000750F5">
        <w:rPr>
          <w:sz w:val="28"/>
          <w:szCs w:val="28"/>
        </w:rPr>
        <w:t xml:space="preserve">. Можливо, результати були би кращими, якби було використано отримання кроку </w:t>
      </w:r>
      <w:r w:rsidR="00010AE7">
        <w:rPr>
          <w:sz w:val="28"/>
          <w:szCs w:val="28"/>
        </w:rPr>
        <w:t xml:space="preserve">за допомогою </w:t>
      </w:r>
      <w:r w:rsidR="000750F5" w:rsidRPr="000750F5">
        <w:rPr>
          <w:sz w:val="28"/>
          <w:szCs w:val="28"/>
        </w:rPr>
        <w:t xml:space="preserve">інформацію про значення похідних чи функцій на минулих кроках (наприклад алгоритм </w:t>
      </w:r>
      <w:r w:rsidR="000750F5" w:rsidRPr="000750F5">
        <w:rPr>
          <w:sz w:val="28"/>
          <w:szCs w:val="28"/>
          <w:lang w:val="en-US"/>
        </w:rPr>
        <w:t>Adam</w:t>
      </w:r>
      <w:r w:rsidR="000750F5" w:rsidRPr="005A3062">
        <w:rPr>
          <w:sz w:val="28"/>
          <w:szCs w:val="28"/>
        </w:rPr>
        <w:t xml:space="preserve">, </w:t>
      </w:r>
      <w:r w:rsidR="000750F5" w:rsidRPr="000750F5">
        <w:rPr>
          <w:sz w:val="28"/>
          <w:szCs w:val="28"/>
        </w:rPr>
        <w:t>який використовує інформацію про значення функції на минулих кроках</w:t>
      </w:r>
      <w:r w:rsidR="005A3062">
        <w:rPr>
          <w:sz w:val="28"/>
          <w:szCs w:val="28"/>
        </w:rPr>
        <w:t xml:space="preserve"> і є популярним алгоритмом у нейронних мережах</w:t>
      </w:r>
      <w:r w:rsidR="000750F5" w:rsidRPr="000750F5">
        <w:rPr>
          <w:sz w:val="28"/>
          <w:szCs w:val="28"/>
        </w:rPr>
        <w:t>), але у цій роботі інші</w:t>
      </w:r>
      <w:r w:rsidR="005A3062">
        <w:rPr>
          <w:sz w:val="28"/>
          <w:szCs w:val="28"/>
        </w:rPr>
        <w:t xml:space="preserve"> (більш кращі</w:t>
      </w:r>
      <w:r w:rsidR="000750F5" w:rsidRPr="000750F5">
        <w:rPr>
          <w:sz w:val="28"/>
          <w:szCs w:val="28"/>
        </w:rPr>
        <w:t xml:space="preserve"> методи</w:t>
      </w:r>
      <w:r w:rsidR="005A3062">
        <w:rPr>
          <w:sz w:val="28"/>
          <w:szCs w:val="28"/>
        </w:rPr>
        <w:t>)</w:t>
      </w:r>
      <w:r w:rsidR="000750F5" w:rsidRPr="000750F5">
        <w:rPr>
          <w:sz w:val="28"/>
          <w:szCs w:val="28"/>
        </w:rPr>
        <w:t xml:space="preserve"> для отримання константної лямбди досліджуватися не будуть.</w:t>
      </w:r>
    </w:p>
    <w:p w14:paraId="3BB8190F" w14:textId="77777777" w:rsidR="00D533CC" w:rsidRPr="005A3062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 xml:space="preserve">иду методу одновимірного по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287D8221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71F5FC29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33BF737A" w14:textId="41EC4627" w:rsidR="009258A1" w:rsidRPr="00A71381" w:rsidRDefault="009258A1" w:rsidP="00D541EF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:rsidRPr="00C11464" w14:paraId="20A770DA" w14:textId="77777777" w:rsidTr="003D34AE">
        <w:tc>
          <w:tcPr>
            <w:tcW w:w="2633" w:type="dxa"/>
          </w:tcPr>
          <w:p w14:paraId="1E536D80" w14:textId="70EBC39D" w:rsidR="000276D6" w:rsidRPr="00C11464" w:rsidRDefault="000276D6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</w:t>
            </w:r>
            <w:r w:rsidR="00CC7F91" w:rsidRPr="00C11464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11464" w:rsidRDefault="00CC7F91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C11464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75E8A48A" w14:textId="77777777" w:rsidTr="003D34AE">
        <w:tc>
          <w:tcPr>
            <w:tcW w:w="2633" w:type="dxa"/>
          </w:tcPr>
          <w:p w14:paraId="52A130C3" w14:textId="15CEF17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2246567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[-0.5701   0.33418]</w:t>
            </w:r>
          </w:p>
        </w:tc>
        <w:tc>
          <w:tcPr>
            <w:tcW w:w="1546" w:type="dxa"/>
          </w:tcPr>
          <w:p w14:paraId="4B2F7138" w14:textId="2897969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76174616" w14:textId="4ADAEE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3DABBB41" w14:textId="77777777" w:rsidTr="003D34AE">
        <w:tc>
          <w:tcPr>
            <w:tcW w:w="2633" w:type="dxa"/>
          </w:tcPr>
          <w:p w14:paraId="456E9980" w14:textId="6D01481D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30AE197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-0.5701   0.33418]</w:t>
            </w:r>
          </w:p>
        </w:tc>
        <w:tc>
          <w:tcPr>
            <w:tcW w:w="1546" w:type="dxa"/>
          </w:tcPr>
          <w:p w14:paraId="2988EACE" w14:textId="1AAB52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04A4B476" w14:textId="3412BAB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669D4926" w14:textId="77777777" w:rsidTr="003D34AE">
        <w:tc>
          <w:tcPr>
            <w:tcW w:w="2633" w:type="dxa"/>
          </w:tcPr>
          <w:p w14:paraId="003B82C9" w14:textId="65386B4E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6340155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4266   0.18053]</w:t>
            </w:r>
          </w:p>
        </w:tc>
        <w:tc>
          <w:tcPr>
            <w:tcW w:w="1546" w:type="dxa"/>
          </w:tcPr>
          <w:p w14:paraId="7862304D" w14:textId="49C3EF4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32900201</w:t>
            </w:r>
          </w:p>
        </w:tc>
        <w:tc>
          <w:tcPr>
            <w:tcW w:w="1695" w:type="dxa"/>
          </w:tcPr>
          <w:p w14:paraId="69E3E38B" w14:textId="7E6423D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829</w:t>
            </w:r>
          </w:p>
        </w:tc>
      </w:tr>
      <w:tr w:rsidR="00462A17" w:rsidRPr="00C11464" w14:paraId="4B22906F" w14:textId="77777777" w:rsidTr="003D34AE">
        <w:tc>
          <w:tcPr>
            <w:tcW w:w="2633" w:type="dxa"/>
          </w:tcPr>
          <w:p w14:paraId="1DEE577A" w14:textId="40798965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1DF28D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77247  0.59617]</w:t>
            </w:r>
          </w:p>
        </w:tc>
        <w:tc>
          <w:tcPr>
            <w:tcW w:w="1546" w:type="dxa"/>
          </w:tcPr>
          <w:p w14:paraId="4C9E6AEA" w14:textId="7936AAD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5179839</w:t>
            </w:r>
          </w:p>
        </w:tc>
        <w:tc>
          <w:tcPr>
            <w:tcW w:w="1695" w:type="dxa"/>
          </w:tcPr>
          <w:p w14:paraId="74786E0B" w14:textId="6D6DF8A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219</w:t>
            </w:r>
          </w:p>
        </w:tc>
      </w:tr>
      <w:tr w:rsidR="00462A17" w:rsidRPr="00C11464" w14:paraId="00AF66CB" w14:textId="77777777" w:rsidTr="003D34AE">
        <w:tc>
          <w:tcPr>
            <w:tcW w:w="2633" w:type="dxa"/>
          </w:tcPr>
          <w:p w14:paraId="080BD6A8" w14:textId="1198BD6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2445850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7698  0.95444]</w:t>
            </w:r>
          </w:p>
        </w:tc>
        <w:tc>
          <w:tcPr>
            <w:tcW w:w="1546" w:type="dxa"/>
          </w:tcPr>
          <w:p w14:paraId="4242E4CF" w14:textId="2FADF9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0053006</w:t>
            </w:r>
          </w:p>
        </w:tc>
        <w:tc>
          <w:tcPr>
            <w:tcW w:w="1695" w:type="dxa"/>
          </w:tcPr>
          <w:p w14:paraId="1B50AAA6" w14:textId="1EB6C5E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7898</w:t>
            </w:r>
          </w:p>
        </w:tc>
      </w:tr>
      <w:tr w:rsidR="00462A17" w:rsidRPr="00C11464" w14:paraId="6D82C3C7" w14:textId="77777777" w:rsidTr="003D34AE">
        <w:tc>
          <w:tcPr>
            <w:tcW w:w="2633" w:type="dxa"/>
          </w:tcPr>
          <w:p w14:paraId="7B0EC319" w14:textId="2BA73731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0E0037F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79  0.99958]</w:t>
            </w:r>
          </w:p>
        </w:tc>
        <w:tc>
          <w:tcPr>
            <w:tcW w:w="1546" w:type="dxa"/>
          </w:tcPr>
          <w:p w14:paraId="69772978" w14:textId="489B9C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4e-08</w:t>
            </w:r>
          </w:p>
        </w:tc>
        <w:tc>
          <w:tcPr>
            <w:tcW w:w="1695" w:type="dxa"/>
          </w:tcPr>
          <w:p w14:paraId="1B7EE0CC" w14:textId="13FD32DC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14138</w:t>
            </w:r>
          </w:p>
        </w:tc>
      </w:tr>
      <w:tr w:rsidR="00462A17" w:rsidRPr="00C11464" w14:paraId="5B586982" w14:textId="77777777" w:rsidTr="003D34AE">
        <w:tc>
          <w:tcPr>
            <w:tcW w:w="2633" w:type="dxa"/>
          </w:tcPr>
          <w:p w14:paraId="4C9DA90C" w14:textId="48FD28A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36DF4B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39  0.99878]</w:t>
            </w:r>
          </w:p>
        </w:tc>
        <w:tc>
          <w:tcPr>
            <w:tcW w:w="1546" w:type="dxa"/>
          </w:tcPr>
          <w:p w14:paraId="03D64BC2" w14:textId="4E2655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3.7e-07</w:t>
            </w:r>
          </w:p>
        </w:tc>
        <w:tc>
          <w:tcPr>
            <w:tcW w:w="1695" w:type="dxa"/>
          </w:tcPr>
          <w:p w14:paraId="4F250C5F" w14:textId="3218C1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70146</w:t>
            </w:r>
          </w:p>
        </w:tc>
      </w:tr>
      <w:tr w:rsidR="00462A17" w:rsidRPr="00C11464" w14:paraId="5990C0CF" w14:textId="77777777" w:rsidTr="003D34AE">
        <w:tc>
          <w:tcPr>
            <w:tcW w:w="2633" w:type="dxa"/>
          </w:tcPr>
          <w:p w14:paraId="69D487A0" w14:textId="330E081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09CA315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546" w:type="dxa"/>
          </w:tcPr>
          <w:p w14:paraId="23A89AA3" w14:textId="5DA612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1641135E" w14:textId="2DFE30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463535</w:t>
            </w:r>
          </w:p>
        </w:tc>
      </w:tr>
      <w:tr w:rsidR="00462A17" w:rsidRPr="00C11464" w14:paraId="171B492F" w14:textId="77777777" w:rsidTr="003D34AE">
        <w:tc>
          <w:tcPr>
            <w:tcW w:w="2633" w:type="dxa"/>
          </w:tcPr>
          <w:p w14:paraId="21419FDD" w14:textId="3C59C16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44719D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8  0.99997]</w:t>
            </w:r>
          </w:p>
        </w:tc>
        <w:tc>
          <w:tcPr>
            <w:tcW w:w="1546" w:type="dxa"/>
          </w:tcPr>
          <w:p w14:paraId="723A9906" w14:textId="089661E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4D0D6CFF" w14:textId="196610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600053</w:t>
            </w:r>
          </w:p>
        </w:tc>
      </w:tr>
    </w:tbl>
    <w:p w14:paraId="19B2ABB6" w14:textId="64AC1410" w:rsidR="000276D6" w:rsidRPr="00C11464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:rsidRPr="00C11464" w14:paraId="78230B2C" w14:textId="77777777" w:rsidTr="00462A17">
        <w:tc>
          <w:tcPr>
            <w:tcW w:w="2573" w:type="dxa"/>
          </w:tcPr>
          <w:p w14:paraId="32B3272A" w14:textId="77777777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 МОП</w:t>
            </w:r>
          </w:p>
        </w:tc>
        <w:tc>
          <w:tcPr>
            <w:tcW w:w="1691" w:type="dxa"/>
          </w:tcPr>
          <w:p w14:paraId="1DF24768" w14:textId="64F691E8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565" w:type="dxa"/>
          </w:tcPr>
          <w:p w14:paraId="72AA2FC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686" w:type="dxa"/>
          </w:tcPr>
          <w:p w14:paraId="05F6EA3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85" w:type="dxa"/>
          </w:tcPr>
          <w:p w14:paraId="6C82FCA4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269E5FE0" w14:textId="77777777" w:rsidTr="00462A17">
        <w:tc>
          <w:tcPr>
            <w:tcW w:w="2573" w:type="dxa"/>
          </w:tcPr>
          <w:p w14:paraId="737090E4" w14:textId="4D717A98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73690C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565" w:type="dxa"/>
          </w:tcPr>
          <w:p w14:paraId="2691D2B1" w14:textId="6A07AB6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>[-0.51361  0.26943]</w:t>
            </w:r>
          </w:p>
        </w:tc>
        <w:tc>
          <w:tcPr>
            <w:tcW w:w="1686" w:type="dxa"/>
          </w:tcPr>
          <w:p w14:paraId="434CA844" w14:textId="39BBF5B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6EE01BFB" w14:textId="25980B1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00881E04" w14:textId="77777777" w:rsidTr="00462A17">
        <w:tc>
          <w:tcPr>
            <w:tcW w:w="2573" w:type="dxa"/>
          </w:tcPr>
          <w:p w14:paraId="24D0D93C" w14:textId="5071553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B2AA9DC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2EC35FAC" w14:textId="7FC5CFCB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-0.51361  0.26943]</w:t>
            </w:r>
          </w:p>
        </w:tc>
        <w:tc>
          <w:tcPr>
            <w:tcW w:w="1686" w:type="dxa"/>
          </w:tcPr>
          <w:p w14:paraId="183A21FA" w14:textId="6026D82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09363B28" w14:textId="023003D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528E65E3" w14:textId="77777777" w:rsidTr="00462A17">
        <w:tc>
          <w:tcPr>
            <w:tcW w:w="2573" w:type="dxa"/>
          </w:tcPr>
          <w:p w14:paraId="00F42093" w14:textId="6ACD2FA9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309265D2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B58F406" w14:textId="36B41C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67567  0.45514]</w:t>
            </w:r>
          </w:p>
        </w:tc>
        <w:tc>
          <w:tcPr>
            <w:tcW w:w="1686" w:type="dxa"/>
          </w:tcPr>
          <w:p w14:paraId="1E968DB8" w14:textId="01CCCD09" w:rsidR="00462A17" w:rsidRPr="00C11464" w:rsidRDefault="00462A17" w:rsidP="007F5472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10538051</w:t>
            </w:r>
          </w:p>
        </w:tc>
        <w:tc>
          <w:tcPr>
            <w:tcW w:w="1685" w:type="dxa"/>
          </w:tcPr>
          <w:p w14:paraId="10C78D8F" w14:textId="154CB79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82</w:t>
            </w:r>
          </w:p>
        </w:tc>
      </w:tr>
      <w:tr w:rsidR="00462A17" w:rsidRPr="00C11464" w14:paraId="4B3A4499" w14:textId="77777777" w:rsidTr="00462A17">
        <w:tc>
          <w:tcPr>
            <w:tcW w:w="2573" w:type="dxa"/>
          </w:tcPr>
          <w:p w14:paraId="3BE7A57C" w14:textId="0B46A5EC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C44EB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460D16C1" w14:textId="50E8952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1256  0.83244]</w:t>
            </w:r>
          </w:p>
        </w:tc>
        <w:tc>
          <w:tcPr>
            <w:tcW w:w="1686" w:type="dxa"/>
          </w:tcPr>
          <w:p w14:paraId="7F2EB424" w14:textId="1679735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765649</w:t>
            </w:r>
          </w:p>
        </w:tc>
        <w:tc>
          <w:tcPr>
            <w:tcW w:w="1685" w:type="dxa"/>
          </w:tcPr>
          <w:p w14:paraId="3DC1B49A" w14:textId="7E07504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3304</w:t>
            </w:r>
          </w:p>
        </w:tc>
      </w:tr>
      <w:tr w:rsidR="00462A17" w:rsidRPr="00C11464" w14:paraId="7224198F" w14:textId="77777777" w:rsidTr="00462A17">
        <w:tc>
          <w:tcPr>
            <w:tcW w:w="2573" w:type="dxa"/>
          </w:tcPr>
          <w:p w14:paraId="15667475" w14:textId="3D0BAFC3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68E5BF0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6E69B8D6" w14:textId="4E6981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458  0.98917]</w:t>
            </w:r>
          </w:p>
        </w:tc>
        <w:tc>
          <w:tcPr>
            <w:tcW w:w="1686" w:type="dxa"/>
          </w:tcPr>
          <w:p w14:paraId="68E4E1DA" w14:textId="46F23FB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941e-05</w:t>
            </w:r>
          </w:p>
        </w:tc>
        <w:tc>
          <w:tcPr>
            <w:tcW w:w="1685" w:type="dxa"/>
          </w:tcPr>
          <w:p w14:paraId="2FB948A1" w14:textId="63326D3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248</w:t>
            </w:r>
          </w:p>
        </w:tc>
      </w:tr>
      <w:tr w:rsidR="00462A17" w:rsidRPr="00C11464" w14:paraId="2A9A61D7" w14:textId="77777777" w:rsidTr="00462A17">
        <w:tc>
          <w:tcPr>
            <w:tcW w:w="2573" w:type="dxa"/>
          </w:tcPr>
          <w:p w14:paraId="6DF57151" w14:textId="5624C546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C091FB1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511BF77" w14:textId="12F114F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14  0.99829]</w:t>
            </w:r>
          </w:p>
        </w:tc>
        <w:tc>
          <w:tcPr>
            <w:tcW w:w="1686" w:type="dxa"/>
          </w:tcPr>
          <w:p w14:paraId="14EAFCF1" w14:textId="2A2A04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7.3e-07</w:t>
            </w:r>
          </w:p>
        </w:tc>
        <w:tc>
          <w:tcPr>
            <w:tcW w:w="1685" w:type="dxa"/>
          </w:tcPr>
          <w:p w14:paraId="15F672AF" w14:textId="7F39E9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956</w:t>
            </w:r>
          </w:p>
        </w:tc>
      </w:tr>
      <w:tr w:rsidR="00462A17" w:rsidRPr="00C11464" w14:paraId="7EA2C8B8" w14:textId="77777777" w:rsidTr="00462A17">
        <w:tc>
          <w:tcPr>
            <w:tcW w:w="2573" w:type="dxa"/>
          </w:tcPr>
          <w:p w14:paraId="7FA84CC5" w14:textId="2B7B1FD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6960F55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5D73420" w14:textId="136F14D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609   0.92327]</w:t>
            </w:r>
          </w:p>
        </w:tc>
        <w:tc>
          <w:tcPr>
            <w:tcW w:w="1686" w:type="dxa"/>
          </w:tcPr>
          <w:p w14:paraId="5BF7A064" w14:textId="51E8549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152913</w:t>
            </w:r>
          </w:p>
        </w:tc>
        <w:tc>
          <w:tcPr>
            <w:tcW w:w="1685" w:type="dxa"/>
          </w:tcPr>
          <w:p w14:paraId="45D10467" w14:textId="07CCB5F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8523</w:t>
            </w:r>
          </w:p>
        </w:tc>
      </w:tr>
      <w:tr w:rsidR="00462A17" w:rsidRPr="00C11464" w14:paraId="44CEDE28" w14:textId="77777777" w:rsidTr="00462A17">
        <w:tc>
          <w:tcPr>
            <w:tcW w:w="2573" w:type="dxa"/>
          </w:tcPr>
          <w:p w14:paraId="45FB2ADD" w14:textId="0116053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FA8290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13B4CCA" w14:textId="3D976A11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4  0.99988]</w:t>
            </w:r>
          </w:p>
        </w:tc>
        <w:tc>
          <w:tcPr>
            <w:tcW w:w="1686" w:type="dxa"/>
          </w:tcPr>
          <w:p w14:paraId="5AFD80ED" w14:textId="3545788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4A47EFFF" w14:textId="367C073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166113</w:t>
            </w:r>
          </w:p>
        </w:tc>
      </w:tr>
      <w:tr w:rsidR="00462A17" w:rsidRPr="00C11464" w14:paraId="407B1432" w14:textId="77777777" w:rsidTr="00462A17">
        <w:tc>
          <w:tcPr>
            <w:tcW w:w="2573" w:type="dxa"/>
          </w:tcPr>
          <w:p w14:paraId="4F2D7A2C" w14:textId="77DF14D4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EB4DB6E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1B52BE97" w14:textId="73C2951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9  0.99999]</w:t>
            </w:r>
          </w:p>
        </w:tc>
        <w:tc>
          <w:tcPr>
            <w:tcW w:w="1686" w:type="dxa"/>
          </w:tcPr>
          <w:p w14:paraId="5066601A" w14:textId="03D851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02819699" w14:textId="4356C4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6985</w:t>
            </w:r>
          </w:p>
        </w:tc>
      </w:tr>
    </w:tbl>
    <w:p w14:paraId="0F753185" w14:textId="0B197CF4" w:rsidR="002130AF" w:rsidRDefault="007F5472" w:rsidP="0014466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Що метод золотого перетину, що метод ДСК </w:t>
      </w:r>
      <w:r w:rsidRPr="00C11464">
        <w:rPr>
          <w:sz w:val="28"/>
          <w:szCs w:val="28"/>
        </w:rPr>
        <w:t>Пауелла</w:t>
      </w:r>
      <w:r>
        <w:rPr>
          <w:sz w:val="28"/>
          <w:szCs w:val="28"/>
        </w:rPr>
        <w:t xml:space="preserve">, хоч і дали майже повністю мінімізували цільову функцію, але виконували велику кількість кроків. При точності від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  <w:r>
        <w:rPr>
          <w:sz w:val="28"/>
          <w:szCs w:val="28"/>
        </w:rPr>
        <w:t xml:space="preserve"> до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3</m:t>
            </m:r>
          </m:sup>
        </m:sSup>
      </m:oMath>
      <w:r w:rsidR="00B91B8C">
        <w:rPr>
          <w:sz w:val="28"/>
          <w:szCs w:val="28"/>
        </w:rPr>
        <w:t xml:space="preserve"> ДСК Пауелла було у 1.5-2 рази гірше за метод золотого перерізу згідно кількості обчислень функції, але при більшій величині похибки методу найшвидшого спуску (окрім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5</m:t>
            </m:r>
          </m:sup>
        </m:sSup>
      </m:oMath>
      <w:r w:rsidR="00B91B8C">
        <w:rPr>
          <w:sz w:val="28"/>
          <w:szCs w:val="28"/>
        </w:rPr>
        <w:t>) ДСК Пауелла виконувало у 1.5-3 рази менше обчислень цільової функції при похибці</w:t>
      </w:r>
      <w:r w:rsidR="002130AF">
        <w:rPr>
          <w:sz w:val="28"/>
          <w:szCs w:val="28"/>
        </w:rPr>
        <w:t>.</w:t>
      </w:r>
    </w:p>
    <w:p w14:paraId="59F6258A" w14:textId="77777777" w:rsidR="002130AF" w:rsidRPr="00B91B8C" w:rsidRDefault="002130AF" w:rsidP="007F5472">
      <w:pPr>
        <w:jc w:val="both"/>
        <w:rPr>
          <w:sz w:val="28"/>
          <w:szCs w:val="28"/>
        </w:rPr>
      </w:pPr>
    </w:p>
    <w:p w14:paraId="776C3A3B" w14:textId="4E2FD450" w:rsidR="00731708" w:rsidRPr="00E30272" w:rsidRDefault="00C0516A" w:rsidP="00601486">
      <w:pPr>
        <w:jc w:val="both"/>
        <w:rPr>
          <w:sz w:val="28"/>
          <w:szCs w:val="28"/>
        </w:rPr>
      </w:pPr>
      <w:r w:rsidRPr="00C0516A">
        <w:rPr>
          <w:i/>
          <w:iCs/>
          <w:sz w:val="28"/>
          <w:szCs w:val="28"/>
        </w:rPr>
        <w:t>Значення параметру в алгоритмі Свена</w:t>
      </w:r>
    </w:p>
    <w:p w14:paraId="0F657D88" w14:textId="6377A2E0" w:rsidR="00E30272" w:rsidRPr="00144665" w:rsidRDefault="00E30272" w:rsidP="0014466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438D8048" w14:textId="77777777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09579C07" w14:textId="77777777" w:rsidR="00B111DD" w:rsidRPr="00A9509C" w:rsidRDefault="00B111DD" w:rsidP="00B111DD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4007E136" w14:textId="7C035BF1" w:rsidR="00B111DD" w:rsidRPr="00B111DD" w:rsidRDefault="00B111DD" w:rsidP="00B111DD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67F14A3" w14:textId="0FA82108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236F23">
        <w:rPr>
          <w:sz w:val="28"/>
          <w:szCs w:val="28"/>
        </w:rPr>
        <w:t>0.001</w:t>
      </w:r>
    </w:p>
    <w:p w14:paraId="75194780" w14:textId="7CB8A949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15</m:t>
            </m:r>
          </m:sup>
        </m:sSup>
      </m:oMath>
    </w:p>
    <w:p w14:paraId="65D8EE03" w14:textId="4C1DECF0" w:rsidR="00E30272" w:rsidRPr="006E328C" w:rsidRDefault="003D1545" w:rsidP="006E328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151D1" w14:paraId="0D1284A7" w14:textId="77777777" w:rsidTr="0084074A">
        <w:tc>
          <w:tcPr>
            <w:tcW w:w="2407" w:type="dxa"/>
          </w:tcPr>
          <w:p w14:paraId="031C43FB" w14:textId="1DEEAFE3" w:rsidR="00C151D1" w:rsidRPr="0084074A" w:rsidRDefault="00C151D1" w:rsidP="00C151D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араметр Свена</w:t>
            </w:r>
          </w:p>
        </w:tc>
        <w:tc>
          <w:tcPr>
            <w:tcW w:w="2407" w:type="dxa"/>
          </w:tcPr>
          <w:p w14:paraId="6E68AE7A" w14:textId="18E0E990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40FA644D" w14:textId="076D0B4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60E6B09E" w14:textId="7D56BE6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BE54CC" w14:paraId="22759359" w14:textId="77777777" w:rsidTr="0084074A">
        <w:tc>
          <w:tcPr>
            <w:tcW w:w="2407" w:type="dxa"/>
          </w:tcPr>
          <w:p w14:paraId="46BE9400" w14:textId="0C02909A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2407" w:type="dxa"/>
          </w:tcPr>
          <w:p w14:paraId="1840A1BD" w14:textId="49F1CC1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943 0.93934]</w:t>
            </w:r>
          </w:p>
        </w:tc>
        <w:tc>
          <w:tcPr>
            <w:tcW w:w="2407" w:type="dxa"/>
          </w:tcPr>
          <w:p w14:paraId="02898C0E" w14:textId="2908E21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096</w:t>
            </w:r>
          </w:p>
        </w:tc>
        <w:tc>
          <w:tcPr>
            <w:tcW w:w="2407" w:type="dxa"/>
          </w:tcPr>
          <w:p w14:paraId="71CEB7FF" w14:textId="202FBE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35</w:t>
            </w:r>
          </w:p>
        </w:tc>
      </w:tr>
      <w:tr w:rsidR="00BE54CC" w14:paraId="20ED90B5" w14:textId="77777777" w:rsidTr="0084074A">
        <w:tc>
          <w:tcPr>
            <w:tcW w:w="2407" w:type="dxa"/>
          </w:tcPr>
          <w:p w14:paraId="2A0F882D" w14:textId="13A2827E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407" w:type="dxa"/>
          </w:tcPr>
          <w:p w14:paraId="30E7E42A" w14:textId="32B1948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82  0.93747]</w:t>
            </w:r>
          </w:p>
        </w:tc>
        <w:tc>
          <w:tcPr>
            <w:tcW w:w="2407" w:type="dxa"/>
          </w:tcPr>
          <w:p w14:paraId="4B28F37A" w14:textId="15B8260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01</w:t>
            </w:r>
          </w:p>
        </w:tc>
        <w:tc>
          <w:tcPr>
            <w:tcW w:w="2407" w:type="dxa"/>
          </w:tcPr>
          <w:p w14:paraId="7D116F73" w14:textId="4C9AFB3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5</w:t>
            </w:r>
          </w:p>
        </w:tc>
      </w:tr>
      <w:tr w:rsidR="00BE54CC" w14:paraId="2EFECCAD" w14:textId="77777777" w:rsidTr="0084074A">
        <w:tc>
          <w:tcPr>
            <w:tcW w:w="2407" w:type="dxa"/>
          </w:tcPr>
          <w:p w14:paraId="1A77B9AF" w14:textId="2C2F9316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2407" w:type="dxa"/>
          </w:tcPr>
          <w:p w14:paraId="7E1B3F32" w14:textId="59D866C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2 0.74089]</w:t>
            </w:r>
          </w:p>
        </w:tc>
        <w:tc>
          <w:tcPr>
            <w:tcW w:w="2407" w:type="dxa"/>
          </w:tcPr>
          <w:p w14:paraId="76544C15" w14:textId="6F179D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34</w:t>
            </w:r>
          </w:p>
        </w:tc>
        <w:tc>
          <w:tcPr>
            <w:tcW w:w="2407" w:type="dxa"/>
          </w:tcPr>
          <w:p w14:paraId="1AF7C9A0" w14:textId="157E1A4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433</w:t>
            </w:r>
          </w:p>
        </w:tc>
      </w:tr>
      <w:tr w:rsidR="00BE54CC" w14:paraId="4EAFBFDF" w14:textId="77777777" w:rsidTr="0084074A">
        <w:tc>
          <w:tcPr>
            <w:tcW w:w="2407" w:type="dxa"/>
          </w:tcPr>
          <w:p w14:paraId="6289EA82" w14:textId="382A744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2407" w:type="dxa"/>
          </w:tcPr>
          <w:p w14:paraId="5FF66048" w14:textId="14EEC8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63  0.93346]</w:t>
            </w:r>
          </w:p>
        </w:tc>
        <w:tc>
          <w:tcPr>
            <w:tcW w:w="2407" w:type="dxa"/>
          </w:tcPr>
          <w:p w14:paraId="09D888F2" w14:textId="66ECAD7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14</w:t>
            </w:r>
          </w:p>
        </w:tc>
        <w:tc>
          <w:tcPr>
            <w:tcW w:w="2407" w:type="dxa"/>
          </w:tcPr>
          <w:p w14:paraId="530A56C6" w14:textId="5D9E3CA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591</w:t>
            </w:r>
          </w:p>
        </w:tc>
      </w:tr>
      <w:tr w:rsidR="00BE54CC" w14:paraId="4248A2C7" w14:textId="77777777" w:rsidTr="0084074A">
        <w:tc>
          <w:tcPr>
            <w:tcW w:w="2407" w:type="dxa"/>
          </w:tcPr>
          <w:p w14:paraId="7FFEE29C" w14:textId="4FBAC378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2407" w:type="dxa"/>
          </w:tcPr>
          <w:p w14:paraId="70486BBC" w14:textId="6471216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0349 0.64522]</w:t>
            </w:r>
          </w:p>
        </w:tc>
        <w:tc>
          <w:tcPr>
            <w:tcW w:w="2407" w:type="dxa"/>
          </w:tcPr>
          <w:p w14:paraId="255A0F3F" w14:textId="37EBECA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863</w:t>
            </w:r>
          </w:p>
        </w:tc>
        <w:tc>
          <w:tcPr>
            <w:tcW w:w="2407" w:type="dxa"/>
          </w:tcPr>
          <w:p w14:paraId="0B07B8C9" w14:textId="4FC00B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019</w:t>
            </w:r>
          </w:p>
        </w:tc>
      </w:tr>
      <w:tr w:rsidR="00BE54CC" w14:paraId="7490F8FE" w14:textId="77777777" w:rsidTr="0084074A">
        <w:tc>
          <w:tcPr>
            <w:tcW w:w="2407" w:type="dxa"/>
          </w:tcPr>
          <w:p w14:paraId="77998920" w14:textId="4AE9B4F9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82E92D9" w14:textId="3CB3C9D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1851 0.6687</w:t>
            </w:r>
            <w:r>
              <w:rPr>
                <w:sz w:val="28"/>
                <w:szCs w:val="28"/>
                <w:lang w:val="en-US"/>
              </w:rPr>
              <w:t>0</w:t>
            </w:r>
            <w:r w:rsidRPr="00BE54CC">
              <w:rPr>
                <w:sz w:val="28"/>
                <w:szCs w:val="28"/>
              </w:rPr>
              <w:t>]</w:t>
            </w:r>
          </w:p>
        </w:tc>
        <w:tc>
          <w:tcPr>
            <w:tcW w:w="2407" w:type="dxa"/>
          </w:tcPr>
          <w:p w14:paraId="0DC48359" w14:textId="504204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31</w:t>
            </w:r>
          </w:p>
        </w:tc>
        <w:tc>
          <w:tcPr>
            <w:tcW w:w="2407" w:type="dxa"/>
          </w:tcPr>
          <w:p w14:paraId="46EFB21E" w14:textId="24FC1F7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85</w:t>
            </w:r>
          </w:p>
        </w:tc>
      </w:tr>
      <w:tr w:rsidR="00BE54CC" w14:paraId="496CBA08" w14:textId="77777777" w:rsidTr="0084074A">
        <w:tc>
          <w:tcPr>
            <w:tcW w:w="2407" w:type="dxa"/>
          </w:tcPr>
          <w:p w14:paraId="78AD2F24" w14:textId="02D0A142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6F6767C" w14:textId="02389DA8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9936 0.63767]</w:t>
            </w:r>
          </w:p>
        </w:tc>
        <w:tc>
          <w:tcPr>
            <w:tcW w:w="2407" w:type="dxa"/>
          </w:tcPr>
          <w:p w14:paraId="582C3701" w14:textId="219294C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043</w:t>
            </w:r>
          </w:p>
        </w:tc>
        <w:tc>
          <w:tcPr>
            <w:tcW w:w="2407" w:type="dxa"/>
          </w:tcPr>
          <w:p w14:paraId="334717E7" w14:textId="74AA13B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95</w:t>
            </w:r>
          </w:p>
        </w:tc>
      </w:tr>
      <w:tr w:rsidR="00BE54CC" w14:paraId="5E31B55F" w14:textId="77777777" w:rsidTr="0084074A">
        <w:tc>
          <w:tcPr>
            <w:tcW w:w="2407" w:type="dxa"/>
          </w:tcPr>
          <w:p w14:paraId="6B2998D3" w14:textId="18C70A9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35D8C147" w14:textId="44B2BB1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3 0.7412 ]</w:t>
            </w:r>
          </w:p>
        </w:tc>
        <w:tc>
          <w:tcPr>
            <w:tcW w:w="2407" w:type="dxa"/>
          </w:tcPr>
          <w:p w14:paraId="577B868D" w14:textId="694AA4E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27</w:t>
            </w:r>
          </w:p>
        </w:tc>
        <w:tc>
          <w:tcPr>
            <w:tcW w:w="2407" w:type="dxa"/>
          </w:tcPr>
          <w:p w14:paraId="38E5AD2F" w14:textId="60DB699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52</w:t>
            </w:r>
          </w:p>
        </w:tc>
      </w:tr>
      <w:tr w:rsidR="00BE54CC" w14:paraId="5A62D34D" w14:textId="77777777" w:rsidTr="0084074A">
        <w:tc>
          <w:tcPr>
            <w:tcW w:w="2407" w:type="dxa"/>
          </w:tcPr>
          <w:p w14:paraId="3407DA6D" w14:textId="26ED08E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C534411" w14:textId="26FE74A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9189 0.98379]</w:t>
            </w:r>
          </w:p>
        </w:tc>
        <w:tc>
          <w:tcPr>
            <w:tcW w:w="2407" w:type="dxa"/>
          </w:tcPr>
          <w:p w14:paraId="11670A0F" w14:textId="592EC0E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7e-05</w:t>
            </w:r>
          </w:p>
        </w:tc>
        <w:tc>
          <w:tcPr>
            <w:tcW w:w="2407" w:type="dxa"/>
          </w:tcPr>
          <w:p w14:paraId="38F998AC" w14:textId="34883A9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43</w:t>
            </w:r>
          </w:p>
        </w:tc>
      </w:tr>
      <w:tr w:rsidR="00BE54CC" w14:paraId="47BF5B25" w14:textId="77777777" w:rsidTr="0084074A">
        <w:tc>
          <w:tcPr>
            <w:tcW w:w="2407" w:type="dxa"/>
          </w:tcPr>
          <w:p w14:paraId="29F94740" w14:textId="6E7ABD6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B2F2E73" w14:textId="10836BA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858 0.62151]</w:t>
            </w:r>
          </w:p>
        </w:tc>
        <w:tc>
          <w:tcPr>
            <w:tcW w:w="2407" w:type="dxa"/>
          </w:tcPr>
          <w:p w14:paraId="3C15E791" w14:textId="29AD1E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471</w:t>
            </w:r>
          </w:p>
        </w:tc>
        <w:tc>
          <w:tcPr>
            <w:tcW w:w="2407" w:type="dxa"/>
          </w:tcPr>
          <w:p w14:paraId="2F616DD5" w14:textId="652D682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86</w:t>
            </w:r>
          </w:p>
        </w:tc>
      </w:tr>
      <w:tr w:rsidR="00BE54CC" w14:paraId="4A648AFC" w14:textId="77777777" w:rsidTr="0084074A">
        <w:tc>
          <w:tcPr>
            <w:tcW w:w="2407" w:type="dxa"/>
          </w:tcPr>
          <w:p w14:paraId="1C51227E" w14:textId="75C05F65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FA4F65D" w14:textId="7C02B89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267 0.59568]</w:t>
            </w:r>
          </w:p>
        </w:tc>
        <w:tc>
          <w:tcPr>
            <w:tcW w:w="2407" w:type="dxa"/>
          </w:tcPr>
          <w:p w14:paraId="268C4FA3" w14:textId="4B94A48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186</w:t>
            </w:r>
          </w:p>
        </w:tc>
        <w:tc>
          <w:tcPr>
            <w:tcW w:w="2407" w:type="dxa"/>
          </w:tcPr>
          <w:p w14:paraId="6FD7F1CF" w14:textId="7066249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985</w:t>
            </w:r>
          </w:p>
        </w:tc>
      </w:tr>
      <w:tr w:rsidR="00BE54CC" w14:paraId="3083590C" w14:textId="77777777" w:rsidTr="0084074A">
        <w:tc>
          <w:tcPr>
            <w:tcW w:w="2407" w:type="dxa"/>
          </w:tcPr>
          <w:p w14:paraId="7C6697D5" w14:textId="70189D3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06DBB520" w14:textId="47232AE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8787 0.78798]</w:t>
            </w:r>
          </w:p>
        </w:tc>
        <w:tc>
          <w:tcPr>
            <w:tcW w:w="2407" w:type="dxa"/>
          </w:tcPr>
          <w:p w14:paraId="35C05216" w14:textId="7E2B237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258</w:t>
            </w:r>
          </w:p>
        </w:tc>
        <w:tc>
          <w:tcPr>
            <w:tcW w:w="2407" w:type="dxa"/>
          </w:tcPr>
          <w:p w14:paraId="2E19D815" w14:textId="25D7A0C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64</w:t>
            </w:r>
          </w:p>
        </w:tc>
      </w:tr>
      <w:tr w:rsidR="00BE54CC" w14:paraId="1651E21A" w14:textId="77777777" w:rsidTr="0084074A">
        <w:tc>
          <w:tcPr>
            <w:tcW w:w="2407" w:type="dxa"/>
          </w:tcPr>
          <w:p w14:paraId="1D371EC7" w14:textId="7B53A2F0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6A46D1E" w14:textId="2313B35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4176 0.88671]</w:t>
            </w:r>
          </w:p>
        </w:tc>
        <w:tc>
          <w:tcPr>
            <w:tcW w:w="2407" w:type="dxa"/>
          </w:tcPr>
          <w:p w14:paraId="4CFAF3E9" w14:textId="0DB89A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34</w:t>
            </w:r>
          </w:p>
        </w:tc>
        <w:tc>
          <w:tcPr>
            <w:tcW w:w="2407" w:type="dxa"/>
          </w:tcPr>
          <w:p w14:paraId="526C0D95" w14:textId="7CD34E0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60</w:t>
            </w:r>
          </w:p>
        </w:tc>
      </w:tr>
      <w:tr w:rsidR="00BE54CC" w14:paraId="3F68CB8D" w14:textId="77777777" w:rsidTr="0084074A">
        <w:tc>
          <w:tcPr>
            <w:tcW w:w="2407" w:type="dxa"/>
          </w:tcPr>
          <w:p w14:paraId="5E5BB22C" w14:textId="529EC34D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7ECF1AB2" w14:textId="0D775CC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2962 0.68779]</w:t>
            </w:r>
          </w:p>
        </w:tc>
        <w:tc>
          <w:tcPr>
            <w:tcW w:w="2407" w:type="dxa"/>
          </w:tcPr>
          <w:p w14:paraId="6A402143" w14:textId="2F246B09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2905</w:t>
            </w:r>
          </w:p>
        </w:tc>
        <w:tc>
          <w:tcPr>
            <w:tcW w:w="2407" w:type="dxa"/>
          </w:tcPr>
          <w:p w14:paraId="3948F842" w14:textId="5593A8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5008</w:t>
            </w:r>
          </w:p>
        </w:tc>
      </w:tr>
      <w:tr w:rsidR="00BE54CC" w14:paraId="34C39550" w14:textId="77777777" w:rsidTr="0084074A">
        <w:tc>
          <w:tcPr>
            <w:tcW w:w="2407" w:type="dxa"/>
          </w:tcPr>
          <w:p w14:paraId="3255B651" w14:textId="2FB75364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400FF4" w14:textId="212E6B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881 0.60602]</w:t>
            </w:r>
          </w:p>
        </w:tc>
        <w:tc>
          <w:tcPr>
            <w:tcW w:w="2407" w:type="dxa"/>
          </w:tcPr>
          <w:p w14:paraId="3DB0C4E7" w14:textId="419FC4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95</w:t>
            </w:r>
          </w:p>
        </w:tc>
        <w:tc>
          <w:tcPr>
            <w:tcW w:w="2407" w:type="dxa"/>
          </w:tcPr>
          <w:p w14:paraId="417EB3C6" w14:textId="2514ABA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336</w:t>
            </w:r>
          </w:p>
        </w:tc>
      </w:tr>
      <w:tr w:rsidR="00BE54CC" w14:paraId="4235BEB8" w14:textId="77777777" w:rsidTr="0084074A">
        <w:tc>
          <w:tcPr>
            <w:tcW w:w="2407" w:type="dxa"/>
          </w:tcPr>
          <w:p w14:paraId="4E43E47F" w14:textId="2706E4D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A1AC16" w14:textId="1B79F3F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053 0.60765]</w:t>
            </w:r>
          </w:p>
        </w:tc>
        <w:tc>
          <w:tcPr>
            <w:tcW w:w="2407" w:type="dxa"/>
          </w:tcPr>
          <w:p w14:paraId="5E539A90" w14:textId="72D9A02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41</w:t>
            </w:r>
          </w:p>
        </w:tc>
        <w:tc>
          <w:tcPr>
            <w:tcW w:w="2407" w:type="dxa"/>
          </w:tcPr>
          <w:p w14:paraId="485D6698" w14:textId="77013D3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042</w:t>
            </w:r>
          </w:p>
        </w:tc>
      </w:tr>
      <w:tr w:rsidR="00BE54CC" w14:paraId="7C4CA956" w14:textId="77777777" w:rsidTr="0084074A">
        <w:tc>
          <w:tcPr>
            <w:tcW w:w="2407" w:type="dxa"/>
          </w:tcPr>
          <w:p w14:paraId="22E26918" w14:textId="4E84F65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2E685CC" w14:textId="6C296B2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6276 0.58028]</w:t>
            </w:r>
          </w:p>
        </w:tc>
        <w:tc>
          <w:tcPr>
            <w:tcW w:w="2407" w:type="dxa"/>
          </w:tcPr>
          <w:p w14:paraId="40A7D946" w14:textId="0F3178A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651</w:t>
            </w:r>
          </w:p>
        </w:tc>
        <w:tc>
          <w:tcPr>
            <w:tcW w:w="2407" w:type="dxa"/>
          </w:tcPr>
          <w:p w14:paraId="02471711" w14:textId="6B1FE53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157</w:t>
            </w:r>
          </w:p>
        </w:tc>
      </w:tr>
    </w:tbl>
    <w:p w14:paraId="1E76DEA9" w14:textId="77777777" w:rsidR="00731708" w:rsidRDefault="00731708" w:rsidP="00601486">
      <w:pPr>
        <w:jc w:val="both"/>
        <w:rPr>
          <w:sz w:val="28"/>
          <w:szCs w:val="28"/>
          <w:lang w:val="ru-RU"/>
        </w:rPr>
      </w:pPr>
    </w:p>
    <w:p w14:paraId="34200DB6" w14:textId="1788F9C8" w:rsidR="00144665" w:rsidRPr="00BA1EFA" w:rsidRDefault="00144665" w:rsidP="00601486">
      <w:pPr>
        <w:jc w:val="both"/>
        <w:rPr>
          <w:sz w:val="28"/>
          <w:szCs w:val="28"/>
        </w:rPr>
      </w:pPr>
      <w:r w:rsidRPr="00C92A40">
        <w:rPr>
          <w:sz w:val="28"/>
          <w:szCs w:val="28"/>
        </w:rPr>
        <w:lastRenderedPageBreak/>
        <w:t xml:space="preserve">Закономірність </w:t>
      </w:r>
      <w:r w:rsidR="00761DA1" w:rsidRPr="00C92A40">
        <w:rPr>
          <w:sz w:val="28"/>
          <w:szCs w:val="28"/>
        </w:rPr>
        <w:t xml:space="preserve">між зменшенням параметру в алгоритмі Свена та кількістю обчислень цільової функції </w:t>
      </w:r>
      <w:r w:rsidR="00FB6552" w:rsidRPr="00C92A40">
        <w:rPr>
          <w:sz w:val="28"/>
          <w:szCs w:val="28"/>
        </w:rPr>
        <w:t xml:space="preserve">немає лінійної залежності. Найкраще себе показали значення 1 та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  <w:r w:rsidR="00FB6552" w:rsidRPr="00C92A40">
        <w:rPr>
          <w:sz w:val="28"/>
          <w:szCs w:val="28"/>
        </w:rPr>
        <w:t>. Що цікаво – при значенню 1 через дуже великий крок у Свені, сам алгоритм</w:t>
      </w:r>
      <w:r w:rsidR="009C3B63" w:rsidRPr="00C92A40">
        <w:rPr>
          <w:sz w:val="28"/>
          <w:szCs w:val="28"/>
        </w:rPr>
        <w:t xml:space="preserve"> дуже часто</w:t>
      </w:r>
      <w:r w:rsidR="00FB6552" w:rsidRPr="00C92A40">
        <w:rPr>
          <w:sz w:val="28"/>
          <w:szCs w:val="28"/>
        </w:rPr>
        <w:t xml:space="preserve"> повертав інтервал</w:t>
      </w:r>
      <w:r w:rsidR="00C92A40" w:rsidRPr="00C92A40">
        <w:rPr>
          <w:sz w:val="28"/>
          <w:szCs w:val="28"/>
        </w:rPr>
        <w:t xml:space="preserve"> </w:t>
      </w:r>
      <w:r w:rsidR="00C92A40" w:rsidRPr="00C92A40">
        <w:rPr>
          <w:sz w:val="28"/>
          <w:szCs w:val="28"/>
        </w:rPr>
        <w:t>[-1; 1]</w:t>
      </w:r>
      <w:r w:rsidR="00C92A40" w:rsidRPr="00C92A40">
        <w:rPr>
          <w:sz w:val="28"/>
          <w:szCs w:val="28"/>
        </w:rPr>
        <w:t>, підраховуючи цільову функцію лише два рази (в обох точках функція зростала)</w:t>
      </w:r>
      <w:r w:rsidR="009C3B63" w:rsidRPr="00C92A40">
        <w:rPr>
          <w:sz w:val="28"/>
          <w:szCs w:val="28"/>
        </w:rPr>
        <w:t xml:space="preserve">. </w:t>
      </w:r>
      <w:r w:rsidR="00C92A40">
        <w:rPr>
          <w:sz w:val="28"/>
          <w:szCs w:val="28"/>
          <w:lang w:val="ru-RU"/>
        </w:rPr>
        <w:t xml:space="preserve">Значення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  <w:r w:rsidR="00C92A40">
        <w:rPr>
          <w:sz w:val="28"/>
          <w:szCs w:val="28"/>
        </w:rPr>
        <w:t xml:space="preserve"> у Свені заставляло видавати значення з більшою оптимізацією. Але швидкі тести показали, що збільшення загальної точності МНС дуже швидко нівелює ефект значення параметру Свена</w:t>
      </w:r>
      <w:r w:rsidR="00B91F4E" w:rsidRPr="00B91F4E">
        <w:rPr>
          <w:sz w:val="28"/>
          <w:szCs w:val="28"/>
          <w:lang w:val="ru-RU"/>
        </w:rPr>
        <w:t xml:space="preserve">. </w:t>
      </w:r>
      <w:r w:rsidR="00B91F4E">
        <w:rPr>
          <w:sz w:val="28"/>
          <w:szCs w:val="28"/>
        </w:rPr>
        <w:t xml:space="preserve">При </w:t>
      </w:r>
      <m:oMath>
        <m:r>
          <w:rPr>
            <w:rFonts w:ascii="Cambria Math" w:hAnsi="Cambria Math"/>
            <w:sz w:val="28"/>
            <w:szCs w:val="28"/>
          </w:rPr>
          <m:t>e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4</m:t>
            </m:r>
          </m:sup>
        </m:sSup>
      </m:oMath>
      <w:r w:rsidR="002733EC" w:rsidRPr="00BA1EFA">
        <w:rPr>
          <w:sz w:val="28"/>
          <w:szCs w:val="28"/>
          <w:lang w:val="ru-RU"/>
        </w:rPr>
        <w:t xml:space="preserve"> </w:t>
      </w:r>
      <w:r w:rsidR="002733EC">
        <w:rPr>
          <w:sz w:val="28"/>
          <w:szCs w:val="28"/>
        </w:rPr>
        <w:t xml:space="preserve">параметру у Свені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  <w:r w:rsidR="002733EC">
        <w:rPr>
          <w:sz w:val="28"/>
          <w:szCs w:val="28"/>
        </w:rPr>
        <w:t xml:space="preserve"> функція виконує </w:t>
      </w:r>
      <w:r w:rsidR="002733EC" w:rsidRPr="002733EC">
        <w:rPr>
          <w:sz w:val="28"/>
          <w:szCs w:val="28"/>
        </w:rPr>
        <w:t>8030</w:t>
      </w:r>
      <w:r w:rsidR="002733EC">
        <w:rPr>
          <w:sz w:val="28"/>
          <w:szCs w:val="28"/>
        </w:rPr>
        <w:t xml:space="preserve"> обчислень функції</w:t>
      </w:r>
      <w:r w:rsidR="00BA1EFA" w:rsidRPr="00BA1EFA">
        <w:rPr>
          <w:sz w:val="28"/>
          <w:szCs w:val="28"/>
          <w:lang w:val="ru-RU"/>
        </w:rPr>
        <w:t xml:space="preserve">. </w:t>
      </w:r>
      <w:r w:rsidR="00BA1EFA">
        <w:rPr>
          <w:sz w:val="28"/>
          <w:szCs w:val="28"/>
        </w:rPr>
        <w:t xml:space="preserve">Але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  <w:r w:rsidR="00BA1EFA">
        <w:rPr>
          <w:sz w:val="28"/>
          <w:szCs w:val="28"/>
        </w:rPr>
        <w:t xml:space="preserve"> значення потрібно дослідити, варіюючи інші гіперпараметри</w:t>
      </w:r>
    </w:p>
    <w:p w14:paraId="2A224C38" w14:textId="77777777" w:rsidR="00144665" w:rsidRPr="0084074A" w:rsidRDefault="00144665" w:rsidP="00601486">
      <w:pPr>
        <w:jc w:val="both"/>
        <w:rPr>
          <w:sz w:val="28"/>
          <w:szCs w:val="28"/>
          <w:lang w:val="ru-RU"/>
        </w:rPr>
      </w:pPr>
    </w:p>
    <w:p w14:paraId="6D6749CF" w14:textId="5D11C928" w:rsidR="00731708" w:rsidRDefault="00861D39" w:rsidP="00601486">
      <w:pPr>
        <w:jc w:val="both"/>
        <w:rPr>
          <w:i/>
          <w:iCs/>
          <w:sz w:val="28"/>
          <w:szCs w:val="28"/>
          <w:lang w:val="ru-RU"/>
        </w:rPr>
      </w:pPr>
      <w:r w:rsidRPr="00861D39">
        <w:rPr>
          <w:i/>
          <w:iCs/>
          <w:sz w:val="28"/>
          <w:szCs w:val="28"/>
        </w:rPr>
        <w:t>Наявності модифікацій (методи Бута, Люстерніка</w:t>
      </w:r>
      <w:r w:rsidRPr="009B50A6">
        <w:rPr>
          <w:i/>
          <w:iCs/>
          <w:sz w:val="28"/>
          <w:szCs w:val="28"/>
          <w:lang w:val="ru-RU"/>
        </w:rPr>
        <w:t>)</w:t>
      </w:r>
    </w:p>
    <w:p w14:paraId="1550093A" w14:textId="65898C56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3A7EC38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2C20A4A8" w14:textId="5420C340" w:rsidR="003C2D26" w:rsidRPr="0094175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3075E3">
        <w:rPr>
          <w:sz w:val="28"/>
          <w:szCs w:val="28"/>
        </w:rPr>
        <w:t xml:space="preserve">від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4</m:t>
            </m:r>
          </m:sup>
        </m:sSup>
      </m:oMath>
      <w:r w:rsidR="003075E3">
        <w:rPr>
          <w:sz w:val="28"/>
          <w:szCs w:val="28"/>
        </w:rPr>
        <w:t xml:space="preserve"> до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10</m:t>
            </m:r>
          </m:sup>
        </m:sSup>
      </m:oMath>
    </w:p>
    <w:p w14:paraId="7B598FDA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35F0A1B2" w14:textId="75F26D50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</w:t>
      </w:r>
      <w:r w:rsidR="0039548D">
        <w:rPr>
          <w:sz w:val="28"/>
          <w:szCs w:val="28"/>
        </w:rPr>
        <w:t>0</w:t>
      </w:r>
      <w:r>
        <w:rPr>
          <w:sz w:val="28"/>
          <w:szCs w:val="28"/>
        </w:rPr>
        <w:t>1</w:t>
      </w:r>
    </w:p>
    <w:p w14:paraId="6B77FB1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1</w:t>
      </w:r>
    </w:p>
    <w:p w14:paraId="74E94C04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7</m:t>
            </m:r>
          </m:sup>
        </m:sSup>
      </m:oMath>
    </w:p>
    <w:p w14:paraId="3516368E" w14:textId="77777777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 w:rsidRPr="003C2D26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3037BE3A" w14:textId="77777777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  <w:lang w:val="ru-RU"/>
        </w:rPr>
        <w:t>1</w:t>
      </w:r>
      <w:r w:rsidRPr="0051690D">
        <w:rPr>
          <w:sz w:val="28"/>
          <w:szCs w:val="28"/>
          <w:lang w:val="ru-RU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7B4137EB" w14:textId="77777777" w:rsidR="003C2D26" w:rsidRPr="003C2D26" w:rsidRDefault="003C2D26" w:rsidP="00601486">
      <w:pPr>
        <w:jc w:val="both"/>
        <w:rPr>
          <w:sz w:val="28"/>
          <w:szCs w:val="28"/>
          <w:lang w:val="ru-RU"/>
        </w:rPr>
      </w:pPr>
    </w:p>
    <w:p w14:paraId="0D318376" w14:textId="49E2270B" w:rsidR="009B50A6" w:rsidRDefault="00D71DF0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Без модифікації</w:t>
      </w:r>
      <w:r w:rsidR="002D76FD">
        <w:rPr>
          <w:sz w:val="28"/>
          <w:szCs w:val="28"/>
        </w:rPr>
        <w:t xml:space="preserve"> (оптимальний крок)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85"/>
        <w:gridCol w:w="2385"/>
        <w:gridCol w:w="2880"/>
        <w:gridCol w:w="1978"/>
      </w:tblGrid>
      <w:tr w:rsidR="008212A1" w14:paraId="7F45B7C5" w14:textId="77777777" w:rsidTr="006D4AC7">
        <w:tc>
          <w:tcPr>
            <w:tcW w:w="2385" w:type="dxa"/>
          </w:tcPr>
          <w:p w14:paraId="7770F2FE" w14:textId="0B932CF1" w:rsidR="008212A1" w:rsidRPr="00D0214B" w:rsidRDefault="00D0214B" w:rsidP="00D0214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85" w:type="dxa"/>
          </w:tcPr>
          <w:p w14:paraId="4326E20D" w14:textId="2ACC99BE" w:rsidR="008212A1" w:rsidRPr="008212A1" w:rsidRDefault="008212A1" w:rsidP="008212A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880" w:type="dxa"/>
          </w:tcPr>
          <w:p w14:paraId="45BAD63A" w14:textId="0632DC67" w:rsidR="008212A1" w:rsidRDefault="008212A1" w:rsidP="008212A1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2BB9502E" w14:textId="683E0EBE" w:rsidR="008212A1" w:rsidRDefault="008212A1" w:rsidP="008212A1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6D4AC7" w14:paraId="5B1AFF08" w14:textId="77777777" w:rsidTr="006D4AC7">
        <w:tc>
          <w:tcPr>
            <w:tcW w:w="2385" w:type="dxa"/>
          </w:tcPr>
          <w:p w14:paraId="2CF02C68" w14:textId="4245BF83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4E44E8D" w14:textId="37FE1697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15A6369D" w14:textId="2523D12D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2489F223" w14:textId="258A52D5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6D4AC7" w14:paraId="29E800B7" w14:textId="77777777" w:rsidTr="006D4AC7">
        <w:tc>
          <w:tcPr>
            <w:tcW w:w="2385" w:type="dxa"/>
          </w:tcPr>
          <w:p w14:paraId="1E036AF6" w14:textId="4D1214BD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042B1565" w14:textId="29B57FE4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03E075BF" w14:textId="6A1C69D6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5511E0C0" w14:textId="46987152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6D4AC7" w14:paraId="24F7DF7F" w14:textId="77777777" w:rsidTr="006D4AC7">
        <w:tc>
          <w:tcPr>
            <w:tcW w:w="2385" w:type="dxa"/>
          </w:tcPr>
          <w:p w14:paraId="49E94AD7" w14:textId="60614FD7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5E8E82F" w14:textId="32F809EC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232010E4" w14:textId="5F152350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2034CF0D" w14:textId="61403C9D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4C16BB" w14:paraId="32AAE663" w14:textId="77777777" w:rsidTr="006D4AC7">
        <w:tc>
          <w:tcPr>
            <w:tcW w:w="2385" w:type="dxa"/>
          </w:tcPr>
          <w:p w14:paraId="30A7F036" w14:textId="23753691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35B713F8" w14:textId="289EAE0B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549   0.911692]</w:t>
            </w:r>
          </w:p>
        </w:tc>
        <w:tc>
          <w:tcPr>
            <w:tcW w:w="2880" w:type="dxa"/>
          </w:tcPr>
          <w:p w14:paraId="4B85EE74" w14:textId="2BC91312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0.0020360036153700685</w:t>
            </w:r>
          </w:p>
        </w:tc>
        <w:tc>
          <w:tcPr>
            <w:tcW w:w="1978" w:type="dxa"/>
          </w:tcPr>
          <w:p w14:paraId="6C19BE6A" w14:textId="1BA4ED9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2992</w:t>
            </w:r>
          </w:p>
        </w:tc>
      </w:tr>
      <w:tr w:rsidR="004C16BB" w14:paraId="2CD21733" w14:textId="77777777" w:rsidTr="006D4AC7">
        <w:tc>
          <w:tcPr>
            <w:tcW w:w="2385" w:type="dxa"/>
          </w:tcPr>
          <w:p w14:paraId="518A5271" w14:textId="62BB100C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42898BEC" w14:textId="6A87AE3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97625 0.995244]</w:t>
            </w:r>
          </w:p>
        </w:tc>
        <w:tc>
          <w:tcPr>
            <w:tcW w:w="2880" w:type="dxa"/>
          </w:tcPr>
          <w:p w14:paraId="31C9B287" w14:textId="5BED6EF5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5.654671001116072e-06</w:t>
            </w:r>
          </w:p>
        </w:tc>
        <w:tc>
          <w:tcPr>
            <w:tcW w:w="1978" w:type="dxa"/>
          </w:tcPr>
          <w:p w14:paraId="21D2BE0F" w14:textId="213C863D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11150</w:t>
            </w:r>
          </w:p>
        </w:tc>
      </w:tr>
      <w:tr w:rsidR="004C16BB" w14:paraId="65CCF365" w14:textId="77777777" w:rsidTr="006D4AC7">
        <w:tc>
          <w:tcPr>
            <w:tcW w:w="2385" w:type="dxa"/>
          </w:tcPr>
          <w:p w14:paraId="615543CC" w14:textId="3D637F1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F16CF2A" w14:textId="7233E18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000018 1.000036]</w:t>
            </w:r>
          </w:p>
        </w:tc>
        <w:tc>
          <w:tcPr>
            <w:tcW w:w="2880" w:type="dxa"/>
          </w:tcPr>
          <w:p w14:paraId="491640DE" w14:textId="3EC6898A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3.187467096938542e-10</w:t>
            </w:r>
          </w:p>
        </w:tc>
        <w:tc>
          <w:tcPr>
            <w:tcW w:w="1978" w:type="dxa"/>
          </w:tcPr>
          <w:p w14:paraId="75C370D8" w14:textId="29F6A2B6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71341</w:t>
            </w:r>
          </w:p>
        </w:tc>
      </w:tr>
      <w:tr w:rsidR="004C16BB" w14:paraId="57BFA8C3" w14:textId="77777777" w:rsidTr="006D4AC7">
        <w:tc>
          <w:tcPr>
            <w:tcW w:w="2385" w:type="dxa"/>
          </w:tcPr>
          <w:p w14:paraId="7825E5B5" w14:textId="2D1064D0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60EA535A" w14:textId="4B605408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000017 1.000035]</w:t>
            </w:r>
          </w:p>
        </w:tc>
        <w:tc>
          <w:tcPr>
            <w:tcW w:w="2880" w:type="dxa"/>
          </w:tcPr>
          <w:p w14:paraId="188C949D" w14:textId="6197597C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2.9935832718279436e-10</w:t>
            </w:r>
          </w:p>
        </w:tc>
        <w:tc>
          <w:tcPr>
            <w:tcW w:w="1978" w:type="dxa"/>
          </w:tcPr>
          <w:p w14:paraId="642E1A9B" w14:textId="75CCDDB5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71446</w:t>
            </w:r>
          </w:p>
        </w:tc>
      </w:tr>
      <w:tr w:rsidR="004C16BB" w14:paraId="1532434E" w14:textId="77777777" w:rsidTr="006D4AC7">
        <w:tc>
          <w:tcPr>
            <w:tcW w:w="2385" w:type="dxa"/>
          </w:tcPr>
          <w:p w14:paraId="2AD916CC" w14:textId="68F83AE7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654C6347" w14:textId="49849C22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99996 0.999992]</w:t>
            </w:r>
          </w:p>
        </w:tc>
        <w:tc>
          <w:tcPr>
            <w:tcW w:w="2880" w:type="dxa"/>
          </w:tcPr>
          <w:p w14:paraId="3E898C76" w14:textId="0650C889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1.653632936741718e-11</w:t>
            </w:r>
          </w:p>
        </w:tc>
        <w:tc>
          <w:tcPr>
            <w:tcW w:w="1978" w:type="dxa"/>
          </w:tcPr>
          <w:p w14:paraId="3DDE5366" w14:textId="4F624E6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186229</w:t>
            </w:r>
          </w:p>
        </w:tc>
      </w:tr>
      <w:tr w:rsidR="004C16BB" w14:paraId="398F140E" w14:textId="77777777" w:rsidTr="006D4AC7">
        <w:tc>
          <w:tcPr>
            <w:tcW w:w="2385" w:type="dxa"/>
          </w:tcPr>
          <w:p w14:paraId="0219046E" w14:textId="15F8AAB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4CB9D25" w14:textId="7F66AD66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 1.]</w:t>
            </w:r>
          </w:p>
        </w:tc>
        <w:tc>
          <w:tcPr>
            <w:tcW w:w="2880" w:type="dxa"/>
          </w:tcPr>
          <w:p w14:paraId="62585C39" w14:textId="6429E51E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4.845172548228179e-15</w:t>
            </w:r>
          </w:p>
        </w:tc>
        <w:tc>
          <w:tcPr>
            <w:tcW w:w="1978" w:type="dxa"/>
          </w:tcPr>
          <w:p w14:paraId="72D6E7FF" w14:textId="0967BE89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352854</w:t>
            </w:r>
          </w:p>
        </w:tc>
      </w:tr>
      <w:tr w:rsidR="004C16BB" w14:paraId="4BF870FA" w14:textId="77777777" w:rsidTr="006D4AC7">
        <w:tc>
          <w:tcPr>
            <w:tcW w:w="2385" w:type="dxa"/>
          </w:tcPr>
          <w:p w14:paraId="57FAEDA1" w14:textId="7FBA703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507B2CBA" w14:textId="21171539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 1.]</w:t>
            </w:r>
          </w:p>
        </w:tc>
        <w:tc>
          <w:tcPr>
            <w:tcW w:w="2880" w:type="dxa"/>
          </w:tcPr>
          <w:p w14:paraId="206FC359" w14:textId="36479654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3.454693824482231e-17</w:t>
            </w:r>
          </w:p>
        </w:tc>
        <w:tc>
          <w:tcPr>
            <w:tcW w:w="1978" w:type="dxa"/>
          </w:tcPr>
          <w:p w14:paraId="7AA5F6C2" w14:textId="6C0548D0" w:rsidR="004C16BB" w:rsidRPr="004D7AAC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354345</w:t>
            </w:r>
          </w:p>
        </w:tc>
      </w:tr>
    </w:tbl>
    <w:p w14:paraId="4F05CD39" w14:textId="77777777" w:rsidR="00D71DF0" w:rsidRPr="00D71DF0" w:rsidRDefault="00D71DF0" w:rsidP="00601486">
      <w:pPr>
        <w:jc w:val="both"/>
        <w:rPr>
          <w:sz w:val="28"/>
          <w:szCs w:val="28"/>
          <w:lang w:val="en-US"/>
        </w:rPr>
      </w:pPr>
    </w:p>
    <w:p w14:paraId="2119D1B2" w14:textId="3294C2CF" w:rsidR="00731708" w:rsidRDefault="00E40F55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Метод Бута</w:t>
      </w:r>
      <w:r>
        <w:rPr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US"/>
          </w:rPr>
          <m:t>σ=0.9</m:t>
        </m:r>
      </m:oMath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15"/>
        <w:gridCol w:w="2316"/>
        <w:gridCol w:w="3019"/>
        <w:gridCol w:w="1978"/>
      </w:tblGrid>
      <w:tr w:rsidR="005C50E5" w14:paraId="19BCC2BC" w14:textId="77777777" w:rsidTr="00197572">
        <w:tc>
          <w:tcPr>
            <w:tcW w:w="2315" w:type="dxa"/>
          </w:tcPr>
          <w:p w14:paraId="25C78830" w14:textId="77777777" w:rsidR="005C50E5" w:rsidRPr="00D0214B" w:rsidRDefault="005C50E5" w:rsidP="00BD2A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16" w:type="dxa"/>
          </w:tcPr>
          <w:p w14:paraId="72C04F62" w14:textId="77777777" w:rsidR="005C50E5" w:rsidRPr="008212A1" w:rsidRDefault="005C50E5" w:rsidP="00BD2A7B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3019" w:type="dxa"/>
          </w:tcPr>
          <w:p w14:paraId="56B25A69" w14:textId="77777777" w:rsidR="005C50E5" w:rsidRDefault="005C50E5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13435912" w14:textId="77777777" w:rsidR="005C50E5" w:rsidRDefault="005C50E5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8B7F6B" w14:paraId="71C5E672" w14:textId="77777777" w:rsidTr="00197572">
        <w:tc>
          <w:tcPr>
            <w:tcW w:w="2315" w:type="dxa"/>
          </w:tcPr>
          <w:p w14:paraId="0FEA7F75" w14:textId="7CD82878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32286DBE" w14:textId="411B4CF5" w:rsidR="008B7F6B" w:rsidRPr="00B42C6D" w:rsidRDefault="008B7F6B" w:rsidP="008B7F6B">
            <w:pPr>
              <w:jc w:val="center"/>
            </w:pPr>
            <w:r w:rsidRPr="00C97AD5">
              <w:t>[0.848868 0.722703]</w:t>
            </w:r>
          </w:p>
        </w:tc>
        <w:tc>
          <w:tcPr>
            <w:tcW w:w="3019" w:type="dxa"/>
          </w:tcPr>
          <w:p w14:paraId="5406DB61" w14:textId="2974EDCD" w:rsidR="008B7F6B" w:rsidRPr="007E1440" w:rsidRDefault="008B7F6B" w:rsidP="008B7F6B">
            <w:pPr>
              <w:jc w:val="center"/>
            </w:pPr>
            <w:r w:rsidRPr="00D047D7">
              <w:t>0.023292838671245996</w:t>
            </w:r>
          </w:p>
        </w:tc>
        <w:tc>
          <w:tcPr>
            <w:tcW w:w="1978" w:type="dxa"/>
          </w:tcPr>
          <w:p w14:paraId="261AEB69" w14:textId="2C254446" w:rsidR="008B7F6B" w:rsidRPr="0022354C" w:rsidRDefault="008B7F6B" w:rsidP="008B7F6B">
            <w:pPr>
              <w:jc w:val="center"/>
            </w:pPr>
            <w:r w:rsidRPr="00243EC5">
              <w:t>73</w:t>
            </w:r>
          </w:p>
        </w:tc>
      </w:tr>
      <w:tr w:rsidR="008B7F6B" w14:paraId="478F1963" w14:textId="77777777" w:rsidTr="00197572">
        <w:tc>
          <w:tcPr>
            <w:tcW w:w="2315" w:type="dxa"/>
          </w:tcPr>
          <w:p w14:paraId="337A2A39" w14:textId="0B958346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70B2AB6A" w14:textId="4F641970" w:rsidR="008B7F6B" w:rsidRPr="00B42C6D" w:rsidRDefault="008B7F6B" w:rsidP="008B7F6B">
            <w:pPr>
              <w:jc w:val="center"/>
            </w:pPr>
            <w:r w:rsidRPr="00C97AD5">
              <w:t>[0.850066 0.722198]</w:t>
            </w:r>
          </w:p>
        </w:tc>
        <w:tc>
          <w:tcPr>
            <w:tcW w:w="3019" w:type="dxa"/>
          </w:tcPr>
          <w:p w14:paraId="1166F221" w14:textId="05D38FF7" w:rsidR="008B7F6B" w:rsidRPr="007E1440" w:rsidRDefault="008B7F6B" w:rsidP="008B7F6B">
            <w:pPr>
              <w:jc w:val="center"/>
            </w:pPr>
            <w:r w:rsidRPr="00D047D7">
              <w:t>0.022497284225225064</w:t>
            </w:r>
          </w:p>
        </w:tc>
        <w:tc>
          <w:tcPr>
            <w:tcW w:w="1978" w:type="dxa"/>
          </w:tcPr>
          <w:p w14:paraId="35638FC4" w14:textId="2CB8E9B4" w:rsidR="008B7F6B" w:rsidRPr="0022354C" w:rsidRDefault="008B7F6B" w:rsidP="008B7F6B">
            <w:pPr>
              <w:jc w:val="center"/>
            </w:pPr>
            <w:r w:rsidRPr="00243EC5">
              <w:t>104</w:t>
            </w:r>
          </w:p>
        </w:tc>
      </w:tr>
      <w:tr w:rsidR="008B7F6B" w14:paraId="4E8517AB" w14:textId="77777777" w:rsidTr="00197572">
        <w:tc>
          <w:tcPr>
            <w:tcW w:w="2315" w:type="dxa"/>
          </w:tcPr>
          <w:p w14:paraId="42BFF10C" w14:textId="01D9DBB1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88F3A9D" w14:textId="4E30ADA3" w:rsidR="008B7F6B" w:rsidRPr="00B42C6D" w:rsidRDefault="008B7F6B" w:rsidP="008B7F6B">
            <w:pPr>
              <w:jc w:val="center"/>
            </w:pPr>
            <w:r w:rsidRPr="00C97AD5">
              <w:t>[0.850712 0.722537]</w:t>
            </w:r>
          </w:p>
        </w:tc>
        <w:tc>
          <w:tcPr>
            <w:tcW w:w="3019" w:type="dxa"/>
          </w:tcPr>
          <w:p w14:paraId="09C89066" w14:textId="2046BCF1" w:rsidR="008B7F6B" w:rsidRPr="007E1440" w:rsidRDefault="008B7F6B" w:rsidP="008B7F6B">
            <w:pPr>
              <w:jc w:val="center"/>
            </w:pPr>
            <w:r w:rsidRPr="00D047D7">
              <w:t>0.022424769012345636</w:t>
            </w:r>
          </w:p>
        </w:tc>
        <w:tc>
          <w:tcPr>
            <w:tcW w:w="1978" w:type="dxa"/>
          </w:tcPr>
          <w:p w14:paraId="6E585A17" w14:textId="4CEA61AD" w:rsidR="008B7F6B" w:rsidRPr="0022354C" w:rsidRDefault="008B7F6B" w:rsidP="008B7F6B">
            <w:pPr>
              <w:jc w:val="center"/>
            </w:pPr>
            <w:r w:rsidRPr="00243EC5">
              <w:t>139</w:t>
            </w:r>
          </w:p>
        </w:tc>
      </w:tr>
      <w:tr w:rsidR="005F059E" w14:paraId="0C48F339" w14:textId="77777777" w:rsidTr="00197572">
        <w:tc>
          <w:tcPr>
            <w:tcW w:w="2315" w:type="dxa"/>
          </w:tcPr>
          <w:p w14:paraId="79876CCD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B65F1C0" w14:textId="5699C13E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60754 0.922862]</w:t>
            </w:r>
          </w:p>
        </w:tc>
        <w:tc>
          <w:tcPr>
            <w:tcW w:w="3019" w:type="dxa"/>
          </w:tcPr>
          <w:p w14:paraId="70F8478F" w14:textId="1E2E8FA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0.0015437126434409516</w:t>
            </w:r>
          </w:p>
        </w:tc>
        <w:tc>
          <w:tcPr>
            <w:tcW w:w="1978" w:type="dxa"/>
          </w:tcPr>
          <w:p w14:paraId="7FDE3FF7" w14:textId="55DBC1A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2653</w:t>
            </w:r>
          </w:p>
        </w:tc>
      </w:tr>
      <w:tr w:rsidR="005F059E" w14:paraId="5406F84A" w14:textId="77777777" w:rsidTr="00197572">
        <w:tc>
          <w:tcPr>
            <w:tcW w:w="2315" w:type="dxa"/>
          </w:tcPr>
          <w:p w14:paraId="65A79B5C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6A000777" w14:textId="3C600235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3329 0.986682]</w:t>
            </w:r>
          </w:p>
        </w:tc>
        <w:tc>
          <w:tcPr>
            <w:tcW w:w="3019" w:type="dxa"/>
          </w:tcPr>
          <w:p w14:paraId="1E2B416A" w14:textId="613463F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4.454622335755933e-05</w:t>
            </w:r>
          </w:p>
        </w:tc>
        <w:tc>
          <w:tcPr>
            <w:tcW w:w="1978" w:type="dxa"/>
          </w:tcPr>
          <w:p w14:paraId="7C794989" w14:textId="2AB1AAA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25126</w:t>
            </w:r>
          </w:p>
        </w:tc>
      </w:tr>
      <w:tr w:rsidR="005F059E" w14:paraId="580888B7" w14:textId="77777777" w:rsidTr="00197572">
        <w:tc>
          <w:tcPr>
            <w:tcW w:w="2315" w:type="dxa"/>
          </w:tcPr>
          <w:p w14:paraId="2A7021E6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2AD1476D" w14:textId="4F341489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1.000229 1.000458]</w:t>
            </w:r>
          </w:p>
        </w:tc>
        <w:tc>
          <w:tcPr>
            <w:tcW w:w="3019" w:type="dxa"/>
          </w:tcPr>
          <w:p w14:paraId="39ADF664" w14:textId="4E3B8A73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5.238276656513157e-08</w:t>
            </w:r>
          </w:p>
        </w:tc>
        <w:tc>
          <w:tcPr>
            <w:tcW w:w="1978" w:type="dxa"/>
          </w:tcPr>
          <w:p w14:paraId="61D23357" w14:textId="0A266198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36056</w:t>
            </w:r>
          </w:p>
        </w:tc>
      </w:tr>
      <w:tr w:rsidR="005F059E" w14:paraId="182FCEC0" w14:textId="77777777" w:rsidTr="00197572">
        <w:tc>
          <w:tcPr>
            <w:tcW w:w="2315" w:type="dxa"/>
          </w:tcPr>
          <w:p w14:paraId="5A71B4D6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7336635" w14:textId="7B042FD0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9976 0.999952]</w:t>
            </w:r>
          </w:p>
        </w:tc>
        <w:tc>
          <w:tcPr>
            <w:tcW w:w="3019" w:type="dxa"/>
          </w:tcPr>
          <w:p w14:paraId="69E4F1BE" w14:textId="4341C08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5.8495937052521e-10</w:t>
            </w:r>
          </w:p>
        </w:tc>
        <w:tc>
          <w:tcPr>
            <w:tcW w:w="1978" w:type="dxa"/>
          </w:tcPr>
          <w:p w14:paraId="0F1AF4D8" w14:textId="65D51121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127090</w:t>
            </w:r>
          </w:p>
        </w:tc>
      </w:tr>
      <w:tr w:rsidR="005F059E" w14:paraId="03D9A014" w14:textId="77777777" w:rsidTr="00197572">
        <w:tc>
          <w:tcPr>
            <w:tcW w:w="2315" w:type="dxa"/>
          </w:tcPr>
          <w:p w14:paraId="7D1B4BC7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B36FBB2" w14:textId="453DA64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9995 0.99999 ]</w:t>
            </w:r>
          </w:p>
        </w:tc>
        <w:tc>
          <w:tcPr>
            <w:tcW w:w="3019" w:type="dxa"/>
          </w:tcPr>
          <w:p w14:paraId="27628C72" w14:textId="061B178D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2.3596883061668478e-11</w:t>
            </w:r>
          </w:p>
        </w:tc>
        <w:tc>
          <w:tcPr>
            <w:tcW w:w="1978" w:type="dxa"/>
          </w:tcPr>
          <w:p w14:paraId="0AB2AE69" w14:textId="09F7FC83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128483</w:t>
            </w:r>
          </w:p>
        </w:tc>
      </w:tr>
    </w:tbl>
    <w:p w14:paraId="520FEC8B" w14:textId="77777777" w:rsidR="00E40F55" w:rsidRDefault="00E40F55" w:rsidP="00601486">
      <w:pPr>
        <w:jc w:val="both"/>
        <w:rPr>
          <w:sz w:val="28"/>
          <w:szCs w:val="28"/>
          <w:lang w:val="en-US"/>
        </w:rPr>
      </w:pPr>
    </w:p>
    <w:p w14:paraId="5BC5B56E" w14:textId="45EC11CE" w:rsidR="00CC2DE6" w:rsidRPr="002D76FD" w:rsidRDefault="002D76FD" w:rsidP="00601486">
      <w:pPr>
        <w:jc w:val="both"/>
        <w:rPr>
          <w:sz w:val="28"/>
          <w:szCs w:val="28"/>
        </w:rPr>
      </w:pPr>
      <w:r>
        <w:rPr>
          <w:sz w:val="28"/>
          <w:szCs w:val="28"/>
        </w:rPr>
        <w:t>Без модифікації (сталий крок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15"/>
        <w:gridCol w:w="2316"/>
        <w:gridCol w:w="3019"/>
        <w:gridCol w:w="1978"/>
      </w:tblGrid>
      <w:tr w:rsidR="008B7F6B" w14:paraId="69AD7BAF" w14:textId="77777777" w:rsidTr="00BD2A7B">
        <w:tc>
          <w:tcPr>
            <w:tcW w:w="2315" w:type="dxa"/>
          </w:tcPr>
          <w:p w14:paraId="4F2B7A1E" w14:textId="77777777" w:rsidR="008B7F6B" w:rsidRPr="00D0214B" w:rsidRDefault="008B7F6B" w:rsidP="00BD2A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16" w:type="dxa"/>
          </w:tcPr>
          <w:p w14:paraId="51F89FCC" w14:textId="77777777" w:rsidR="008B7F6B" w:rsidRPr="008212A1" w:rsidRDefault="008B7F6B" w:rsidP="00BD2A7B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3019" w:type="dxa"/>
          </w:tcPr>
          <w:p w14:paraId="4A173937" w14:textId="7777777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77FAC03A" w14:textId="7777777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1A5115" w:rsidRPr="0022354C" w14:paraId="32793D8B" w14:textId="77777777" w:rsidTr="00BD2A7B">
        <w:tc>
          <w:tcPr>
            <w:tcW w:w="2315" w:type="dxa"/>
          </w:tcPr>
          <w:p w14:paraId="3F6EEA47" w14:textId="78876EE0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D1E6961" w14:textId="12798155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32BD81EF" w14:textId="1E1FD95C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2B2E838B" w14:textId="53195422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:rsidRPr="0022354C" w14:paraId="21BB893F" w14:textId="77777777" w:rsidTr="00BD2A7B">
        <w:tc>
          <w:tcPr>
            <w:tcW w:w="2315" w:type="dxa"/>
          </w:tcPr>
          <w:p w14:paraId="703AD35C" w14:textId="7EB56D6D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BCB76C5" w14:textId="5A6349C2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67983144" w14:textId="46E252F2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54A6E567" w14:textId="0DBD887A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:rsidRPr="0022354C" w14:paraId="3074E165" w14:textId="77777777" w:rsidTr="00BD2A7B">
        <w:tc>
          <w:tcPr>
            <w:tcW w:w="2315" w:type="dxa"/>
          </w:tcPr>
          <w:p w14:paraId="328CEDC9" w14:textId="1133D7BA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638AFED3" w14:textId="2E1173F1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665ED771" w14:textId="7394F46A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5F7BEE61" w14:textId="3B2967EB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14:paraId="0CE29F23" w14:textId="77777777" w:rsidTr="00BD2A7B">
        <w:tc>
          <w:tcPr>
            <w:tcW w:w="2315" w:type="dxa"/>
          </w:tcPr>
          <w:p w14:paraId="0EF7B796" w14:textId="0CE7A80E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04AAB71" w14:textId="6E999D92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1442 1.002824]</w:t>
            </w:r>
          </w:p>
        </w:tc>
        <w:tc>
          <w:tcPr>
            <w:tcW w:w="3019" w:type="dxa"/>
          </w:tcPr>
          <w:p w14:paraId="5B9FDF7F" w14:textId="347172EE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2.4594578419536843e-06</w:t>
            </w:r>
          </w:p>
        </w:tc>
        <w:tc>
          <w:tcPr>
            <w:tcW w:w="1978" w:type="dxa"/>
          </w:tcPr>
          <w:p w14:paraId="1F4DF5FD" w14:textId="3E8473AB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55</w:t>
            </w:r>
          </w:p>
        </w:tc>
      </w:tr>
      <w:tr w:rsidR="001A5115" w14:paraId="440851C3" w14:textId="77777777" w:rsidTr="00BD2A7B">
        <w:tc>
          <w:tcPr>
            <w:tcW w:w="2315" w:type="dxa"/>
          </w:tcPr>
          <w:p w14:paraId="6CFFCC57" w14:textId="2E26DE61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2C4F2283" w14:textId="163ECCA6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1415 1.002834]</w:t>
            </w:r>
          </w:p>
        </w:tc>
        <w:tc>
          <w:tcPr>
            <w:tcW w:w="3019" w:type="dxa"/>
          </w:tcPr>
          <w:p w14:paraId="72EBCDA2" w14:textId="7F52E801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2.0023628766815063e-06</w:t>
            </w:r>
          </w:p>
        </w:tc>
        <w:tc>
          <w:tcPr>
            <w:tcW w:w="1978" w:type="dxa"/>
          </w:tcPr>
          <w:p w14:paraId="5B3CBC15" w14:textId="7A564407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68</w:t>
            </w:r>
          </w:p>
        </w:tc>
      </w:tr>
      <w:tr w:rsidR="001A5115" w14:paraId="7593E73D" w14:textId="77777777" w:rsidTr="00BD2A7B">
        <w:tc>
          <w:tcPr>
            <w:tcW w:w="2315" w:type="dxa"/>
          </w:tcPr>
          <w:p w14:paraId="0E358168" w14:textId="242DF90B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35B224E9" w14:textId="023DB148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0E3EC5FB" w14:textId="2A9B5C82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193DDEAA" w14:textId="5A7CC9BC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  <w:tr w:rsidR="001A5115" w14:paraId="1B12ABDA" w14:textId="77777777" w:rsidTr="00BD2A7B">
        <w:tc>
          <w:tcPr>
            <w:tcW w:w="2315" w:type="dxa"/>
          </w:tcPr>
          <w:p w14:paraId="461AF3F0" w14:textId="12B7F19E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30D23DE" w14:textId="13C6DABF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7A25C1C7" w14:textId="2538C1AB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1587F019" w14:textId="0054219E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  <w:tr w:rsidR="001A5115" w14:paraId="7AB7DFC9" w14:textId="77777777" w:rsidTr="00BD2A7B">
        <w:tc>
          <w:tcPr>
            <w:tcW w:w="2315" w:type="dxa"/>
          </w:tcPr>
          <w:p w14:paraId="36578996" w14:textId="35BCECFA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7460C98" w14:textId="4EC27EB8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355DF98A" w14:textId="0D6A79D1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713AE032" w14:textId="369A6897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</w:tbl>
    <w:p w14:paraId="50C9DADB" w14:textId="77777777" w:rsidR="00731708" w:rsidRPr="008B7F6B" w:rsidRDefault="00731708" w:rsidP="00601486">
      <w:pPr>
        <w:jc w:val="both"/>
        <w:rPr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195BC3AC" w:rsidR="00731708" w:rsidRDefault="0023626B" w:rsidP="00601486">
      <w:pPr>
        <w:jc w:val="both"/>
        <w:rPr>
          <w:sz w:val="28"/>
          <w:szCs w:val="28"/>
        </w:rPr>
      </w:pPr>
      <w:r>
        <w:rPr>
          <w:sz w:val="28"/>
          <w:szCs w:val="28"/>
          <w:lang w:val="ru-RU"/>
        </w:rPr>
        <w:t>Метод Люстерн</w:t>
      </w:r>
      <w:r>
        <w:rPr>
          <w:sz w:val="28"/>
          <w:szCs w:val="28"/>
        </w:rPr>
        <w:t>іка</w:t>
      </w:r>
    </w:p>
    <w:p w14:paraId="395F04A7" w14:textId="5C53A313" w:rsidR="00CE5F20" w:rsidRPr="00CE5F20" w:rsidRDefault="00CE5F20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/</w:t>
      </w:r>
      <w:r>
        <w:rPr>
          <w:sz w:val="28"/>
          <w:szCs w:val="28"/>
        </w:rPr>
        <w:t>ДОРОБИТИ</w:t>
      </w:r>
      <w:r>
        <w:rPr>
          <w:sz w:val="28"/>
          <w:szCs w:val="28"/>
          <w:lang w:val="en-US"/>
        </w:rPr>
        <w:t>/</w:t>
      </w: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3" w:name="_Toc136274652"/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3"/>
    </w:p>
    <w:p w14:paraId="53B68130" w14:textId="1B428CD6" w:rsidR="005A198F" w:rsidRDefault="00CA3439" w:rsidP="00CA3439">
      <w:pPr>
        <w:pStyle w:val="a7"/>
        <w:numPr>
          <w:ilvl w:val="0"/>
          <w:numId w:val="6"/>
        </w:numPr>
        <w:rPr>
          <w:lang w:val="en-US"/>
        </w:rPr>
      </w:pPr>
      <w:r w:rsidRPr="00CA3439">
        <w:rPr>
          <w:lang w:val="en-US"/>
        </w:rPr>
        <w:t>Himmelblau D. M. Applied nonlinear programming. New York : McGraw-Hill, 1972. 498 p.</w:t>
      </w:r>
      <w:r w:rsidR="004818DB">
        <w:rPr>
          <w:lang w:val="en-US"/>
        </w:rPr>
        <w:t xml:space="preserve"> (page 72-83)</w:t>
      </w:r>
    </w:p>
    <w:p w14:paraId="07BE79EB" w14:textId="64FB7263" w:rsidR="00CA3439" w:rsidRDefault="00274850" w:rsidP="00CA3439">
      <w:pPr>
        <w:pStyle w:val="a7"/>
        <w:numPr>
          <w:ilvl w:val="0"/>
          <w:numId w:val="6"/>
        </w:numPr>
        <w:rPr>
          <w:lang w:val="en-US"/>
        </w:rPr>
      </w:pPr>
      <w:r w:rsidRPr="00274850">
        <w:rPr>
          <w:lang w:val="en-US"/>
        </w:rPr>
        <w:t>C M. J. Steepest Descent. OSTI.GOV | U.S. Department of Energy Office of Scientific and Technical Information. URL: https://www.osti.gov/servlets/purl/983240 (date of access: 29.05.2023).</w:t>
      </w:r>
    </w:p>
    <w:p w14:paraId="0C9990B1" w14:textId="1C56BAE9" w:rsidR="00274850" w:rsidRPr="0091325F" w:rsidRDefault="0091325F" w:rsidP="0091325F">
      <w:pPr>
        <w:pStyle w:val="a7"/>
        <w:numPr>
          <w:ilvl w:val="0"/>
          <w:numId w:val="6"/>
        </w:numPr>
        <w:rPr>
          <w:lang w:val="ru-RU"/>
        </w:rPr>
      </w:pPr>
      <w:r w:rsidRPr="0091325F">
        <w:rPr>
          <w:lang w:val="en-US"/>
        </w:rPr>
        <w:t>The Method of Steepest Ascent (Descent)</w:t>
      </w:r>
      <w:r w:rsidRPr="0091325F">
        <w:rPr>
          <w:lang w:val="en-US"/>
        </w:rPr>
        <w:t xml:space="preserve">. </w:t>
      </w:r>
      <w:r w:rsidRPr="0091325F">
        <w:rPr>
          <w:lang w:val="en-US"/>
        </w:rPr>
        <w:t>Department of Mathematical Sciences | Montana State University. URL</w:t>
      </w:r>
      <w:r w:rsidRPr="0091325F">
        <w:rPr>
          <w:lang w:val="ru-RU"/>
        </w:rPr>
        <w:t xml:space="preserve">: </w:t>
      </w:r>
      <w:r w:rsidRPr="0091325F">
        <w:rPr>
          <w:lang w:val="en-US"/>
        </w:rPr>
        <w:t>https</w:t>
      </w:r>
      <w:r w:rsidRPr="0091325F">
        <w:rPr>
          <w:lang w:val="ru-RU"/>
        </w:rPr>
        <w:t>://</w:t>
      </w:r>
      <w:r w:rsidRPr="0091325F">
        <w:rPr>
          <w:lang w:val="en-US"/>
        </w:rPr>
        <w:t>math</w:t>
      </w:r>
      <w:r w:rsidRPr="0091325F">
        <w:rPr>
          <w:lang w:val="ru-RU"/>
        </w:rPr>
        <w:t>.</w:t>
      </w:r>
      <w:r w:rsidRPr="0091325F">
        <w:rPr>
          <w:lang w:val="en-US"/>
        </w:rPr>
        <w:t>montana</w:t>
      </w:r>
      <w:r w:rsidRPr="0091325F">
        <w:rPr>
          <w:lang w:val="ru-RU"/>
        </w:rPr>
        <w:t>.</w:t>
      </w:r>
      <w:r w:rsidRPr="0091325F">
        <w:rPr>
          <w:lang w:val="en-US"/>
        </w:rPr>
        <w:t>edu</w:t>
      </w:r>
      <w:r w:rsidRPr="0091325F">
        <w:rPr>
          <w:lang w:val="ru-RU"/>
        </w:rPr>
        <w:t>/</w:t>
      </w:r>
      <w:r w:rsidRPr="0091325F">
        <w:rPr>
          <w:lang w:val="en-US"/>
        </w:rPr>
        <w:t>jobo</w:t>
      </w:r>
      <w:r w:rsidRPr="0091325F">
        <w:rPr>
          <w:lang w:val="ru-RU"/>
        </w:rPr>
        <w:t>/</w:t>
      </w:r>
      <w:r w:rsidRPr="0091325F">
        <w:rPr>
          <w:lang w:val="en-US"/>
        </w:rPr>
        <w:t>st</w:t>
      </w:r>
      <w:r w:rsidRPr="0091325F">
        <w:rPr>
          <w:lang w:val="ru-RU"/>
        </w:rPr>
        <w:t>578/</w:t>
      </w:r>
      <w:r w:rsidRPr="0091325F">
        <w:rPr>
          <w:lang w:val="en-US"/>
        </w:rPr>
        <w:t>sec</w:t>
      </w:r>
      <w:r w:rsidRPr="0091325F">
        <w:rPr>
          <w:lang w:val="ru-RU"/>
        </w:rPr>
        <w:t>6.</w:t>
      </w:r>
      <w:r w:rsidRPr="0091325F">
        <w:rPr>
          <w:lang w:val="en-US"/>
        </w:rPr>
        <w:t>pdf</w:t>
      </w:r>
      <w:r w:rsidRPr="0091325F">
        <w:rPr>
          <w:lang w:val="ru-RU"/>
        </w:rPr>
        <w:t xml:space="preserve"> (дата звернення: 29.05.2023).</w:t>
      </w:r>
    </w:p>
    <w:sectPr w:rsidR="00274850" w:rsidRPr="0091325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15C70" w14:textId="77777777" w:rsidR="00992FAC" w:rsidRDefault="00992FAC">
      <w:r>
        <w:separator/>
      </w:r>
    </w:p>
  </w:endnote>
  <w:endnote w:type="continuationSeparator" w:id="0">
    <w:p w14:paraId="464EC033" w14:textId="77777777" w:rsidR="00992FAC" w:rsidRDefault="00992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92533" w14:textId="77777777" w:rsidR="00992FAC" w:rsidRDefault="00992FAC">
      <w:r>
        <w:separator/>
      </w:r>
    </w:p>
  </w:footnote>
  <w:footnote w:type="continuationSeparator" w:id="0">
    <w:p w14:paraId="6B4FF6E2" w14:textId="77777777" w:rsidR="00992FAC" w:rsidRDefault="00992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C77144"/>
    <w:multiLevelType w:val="hybridMultilevel"/>
    <w:tmpl w:val="6FF0D4E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4"/>
  </w:num>
  <w:num w:numId="3" w16cid:durableId="292755922">
    <w:abstractNumId w:val="0"/>
  </w:num>
  <w:num w:numId="4" w16cid:durableId="104540782">
    <w:abstractNumId w:val="2"/>
  </w:num>
  <w:num w:numId="5" w16cid:durableId="987824187">
    <w:abstractNumId w:val="3"/>
  </w:num>
  <w:num w:numId="6" w16cid:durableId="3758553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tKwFAByw+NktAAAA"/>
  </w:docVars>
  <w:rsids>
    <w:rsidRoot w:val="0086237A"/>
    <w:rsid w:val="00010AE7"/>
    <w:rsid w:val="00015098"/>
    <w:rsid w:val="00026067"/>
    <w:rsid w:val="000276D6"/>
    <w:rsid w:val="00043330"/>
    <w:rsid w:val="0006388B"/>
    <w:rsid w:val="000750F5"/>
    <w:rsid w:val="00092F41"/>
    <w:rsid w:val="00094977"/>
    <w:rsid w:val="000B0E4F"/>
    <w:rsid w:val="000B0FBB"/>
    <w:rsid w:val="000C38EE"/>
    <w:rsid w:val="000D07CC"/>
    <w:rsid w:val="000E454B"/>
    <w:rsid w:val="00106E33"/>
    <w:rsid w:val="00144665"/>
    <w:rsid w:val="00146B92"/>
    <w:rsid w:val="001534B4"/>
    <w:rsid w:val="00160E8F"/>
    <w:rsid w:val="00161996"/>
    <w:rsid w:val="0016366D"/>
    <w:rsid w:val="00172573"/>
    <w:rsid w:val="001731A3"/>
    <w:rsid w:val="00173BDE"/>
    <w:rsid w:val="001756EA"/>
    <w:rsid w:val="00183F9E"/>
    <w:rsid w:val="001863BD"/>
    <w:rsid w:val="00197572"/>
    <w:rsid w:val="001A304C"/>
    <w:rsid w:val="001A4DF9"/>
    <w:rsid w:val="001A5115"/>
    <w:rsid w:val="001A5E6B"/>
    <w:rsid w:val="001C25C6"/>
    <w:rsid w:val="001F2795"/>
    <w:rsid w:val="0020167C"/>
    <w:rsid w:val="00205BAC"/>
    <w:rsid w:val="002130AF"/>
    <w:rsid w:val="0023626B"/>
    <w:rsid w:val="00236F23"/>
    <w:rsid w:val="0024083F"/>
    <w:rsid w:val="00242CDB"/>
    <w:rsid w:val="002733EC"/>
    <w:rsid w:val="00274850"/>
    <w:rsid w:val="00282354"/>
    <w:rsid w:val="002A0A3E"/>
    <w:rsid w:val="002A2E31"/>
    <w:rsid w:val="002B3962"/>
    <w:rsid w:val="002D0303"/>
    <w:rsid w:val="002D5257"/>
    <w:rsid w:val="002D76FD"/>
    <w:rsid w:val="002E0A3A"/>
    <w:rsid w:val="002E3DCD"/>
    <w:rsid w:val="002F3730"/>
    <w:rsid w:val="00303596"/>
    <w:rsid w:val="003075E3"/>
    <w:rsid w:val="00333EEC"/>
    <w:rsid w:val="0033658E"/>
    <w:rsid w:val="00337AA2"/>
    <w:rsid w:val="003403BB"/>
    <w:rsid w:val="0036021E"/>
    <w:rsid w:val="003757E7"/>
    <w:rsid w:val="0039548D"/>
    <w:rsid w:val="00397E13"/>
    <w:rsid w:val="003A38D8"/>
    <w:rsid w:val="003C2D26"/>
    <w:rsid w:val="003D1545"/>
    <w:rsid w:val="003D34AE"/>
    <w:rsid w:val="0040799A"/>
    <w:rsid w:val="004124CA"/>
    <w:rsid w:val="00415806"/>
    <w:rsid w:val="00435DA4"/>
    <w:rsid w:val="00443460"/>
    <w:rsid w:val="004612BB"/>
    <w:rsid w:val="00462071"/>
    <w:rsid w:val="00462A17"/>
    <w:rsid w:val="004818DB"/>
    <w:rsid w:val="0049368E"/>
    <w:rsid w:val="00495A3F"/>
    <w:rsid w:val="004A2617"/>
    <w:rsid w:val="004A60BE"/>
    <w:rsid w:val="004A6311"/>
    <w:rsid w:val="004C16BB"/>
    <w:rsid w:val="004C7B61"/>
    <w:rsid w:val="004D0C8B"/>
    <w:rsid w:val="004D0E64"/>
    <w:rsid w:val="004D7AAC"/>
    <w:rsid w:val="00507FDE"/>
    <w:rsid w:val="0051690D"/>
    <w:rsid w:val="00521B4F"/>
    <w:rsid w:val="00530CB7"/>
    <w:rsid w:val="005318CD"/>
    <w:rsid w:val="00541B3B"/>
    <w:rsid w:val="00563A24"/>
    <w:rsid w:val="005A198F"/>
    <w:rsid w:val="005A3062"/>
    <w:rsid w:val="005B781C"/>
    <w:rsid w:val="005C50E5"/>
    <w:rsid w:val="005D3D6A"/>
    <w:rsid w:val="005E439D"/>
    <w:rsid w:val="005E6248"/>
    <w:rsid w:val="005F059E"/>
    <w:rsid w:val="005F2A45"/>
    <w:rsid w:val="00601486"/>
    <w:rsid w:val="00631C53"/>
    <w:rsid w:val="0063311D"/>
    <w:rsid w:val="00646690"/>
    <w:rsid w:val="00656F77"/>
    <w:rsid w:val="00665752"/>
    <w:rsid w:val="006B1C50"/>
    <w:rsid w:val="006D4AC7"/>
    <w:rsid w:val="006D51EE"/>
    <w:rsid w:val="006E1032"/>
    <w:rsid w:val="006E328C"/>
    <w:rsid w:val="00714DFD"/>
    <w:rsid w:val="00722292"/>
    <w:rsid w:val="00731708"/>
    <w:rsid w:val="00747D07"/>
    <w:rsid w:val="00753963"/>
    <w:rsid w:val="00756A6F"/>
    <w:rsid w:val="00761DA1"/>
    <w:rsid w:val="00781A9B"/>
    <w:rsid w:val="00790D3A"/>
    <w:rsid w:val="007A37CE"/>
    <w:rsid w:val="007A645A"/>
    <w:rsid w:val="007B6B98"/>
    <w:rsid w:val="007D56BD"/>
    <w:rsid w:val="007F5472"/>
    <w:rsid w:val="007F5B54"/>
    <w:rsid w:val="0080328E"/>
    <w:rsid w:val="008158FD"/>
    <w:rsid w:val="008212A1"/>
    <w:rsid w:val="008244F2"/>
    <w:rsid w:val="008340D0"/>
    <w:rsid w:val="0084074A"/>
    <w:rsid w:val="00857032"/>
    <w:rsid w:val="00861D39"/>
    <w:rsid w:val="00862100"/>
    <w:rsid w:val="0086237A"/>
    <w:rsid w:val="00863C70"/>
    <w:rsid w:val="00870ADF"/>
    <w:rsid w:val="008819E3"/>
    <w:rsid w:val="008846BB"/>
    <w:rsid w:val="008A2D8A"/>
    <w:rsid w:val="008B7F6B"/>
    <w:rsid w:val="008F2FD6"/>
    <w:rsid w:val="008F42BE"/>
    <w:rsid w:val="009065EA"/>
    <w:rsid w:val="0091325F"/>
    <w:rsid w:val="009258A1"/>
    <w:rsid w:val="00941253"/>
    <w:rsid w:val="0094159C"/>
    <w:rsid w:val="00941756"/>
    <w:rsid w:val="009500DE"/>
    <w:rsid w:val="00954586"/>
    <w:rsid w:val="009847C9"/>
    <w:rsid w:val="009914BA"/>
    <w:rsid w:val="00992FAC"/>
    <w:rsid w:val="009A59A3"/>
    <w:rsid w:val="009B4400"/>
    <w:rsid w:val="009B50A6"/>
    <w:rsid w:val="009C3B63"/>
    <w:rsid w:val="009D5B51"/>
    <w:rsid w:val="009E3B51"/>
    <w:rsid w:val="009E7F2A"/>
    <w:rsid w:val="009F4BCE"/>
    <w:rsid w:val="00A0116F"/>
    <w:rsid w:val="00A35CE0"/>
    <w:rsid w:val="00A36626"/>
    <w:rsid w:val="00A40C5A"/>
    <w:rsid w:val="00A67CC2"/>
    <w:rsid w:val="00A71381"/>
    <w:rsid w:val="00A72A1F"/>
    <w:rsid w:val="00A864C7"/>
    <w:rsid w:val="00A945DB"/>
    <w:rsid w:val="00A9509C"/>
    <w:rsid w:val="00AB5999"/>
    <w:rsid w:val="00AC36B7"/>
    <w:rsid w:val="00AE4A87"/>
    <w:rsid w:val="00AF04A4"/>
    <w:rsid w:val="00B111DD"/>
    <w:rsid w:val="00B211D4"/>
    <w:rsid w:val="00B320E6"/>
    <w:rsid w:val="00B52BA4"/>
    <w:rsid w:val="00B5748E"/>
    <w:rsid w:val="00B76E15"/>
    <w:rsid w:val="00B82BCF"/>
    <w:rsid w:val="00B83B33"/>
    <w:rsid w:val="00B91B8C"/>
    <w:rsid w:val="00B91F4E"/>
    <w:rsid w:val="00BA1EFA"/>
    <w:rsid w:val="00BA5DD7"/>
    <w:rsid w:val="00BB26D6"/>
    <w:rsid w:val="00BE54CC"/>
    <w:rsid w:val="00C02A31"/>
    <w:rsid w:val="00C0516A"/>
    <w:rsid w:val="00C05504"/>
    <w:rsid w:val="00C11464"/>
    <w:rsid w:val="00C12E53"/>
    <w:rsid w:val="00C151D1"/>
    <w:rsid w:val="00C46D72"/>
    <w:rsid w:val="00C50DDE"/>
    <w:rsid w:val="00C604F8"/>
    <w:rsid w:val="00C76442"/>
    <w:rsid w:val="00C91CCA"/>
    <w:rsid w:val="00C92A40"/>
    <w:rsid w:val="00C966A1"/>
    <w:rsid w:val="00CA3439"/>
    <w:rsid w:val="00CB1F29"/>
    <w:rsid w:val="00CC22F1"/>
    <w:rsid w:val="00CC2DE6"/>
    <w:rsid w:val="00CC7F91"/>
    <w:rsid w:val="00CD040F"/>
    <w:rsid w:val="00CE5F20"/>
    <w:rsid w:val="00CF6FCA"/>
    <w:rsid w:val="00D0214B"/>
    <w:rsid w:val="00D0337D"/>
    <w:rsid w:val="00D117E3"/>
    <w:rsid w:val="00D234EF"/>
    <w:rsid w:val="00D52202"/>
    <w:rsid w:val="00D533CC"/>
    <w:rsid w:val="00D541EF"/>
    <w:rsid w:val="00D70439"/>
    <w:rsid w:val="00D71DF0"/>
    <w:rsid w:val="00D83520"/>
    <w:rsid w:val="00D9059C"/>
    <w:rsid w:val="00D93FFC"/>
    <w:rsid w:val="00DA6645"/>
    <w:rsid w:val="00DB2B10"/>
    <w:rsid w:val="00DB338B"/>
    <w:rsid w:val="00DD34B1"/>
    <w:rsid w:val="00DE193B"/>
    <w:rsid w:val="00DF3F47"/>
    <w:rsid w:val="00E05400"/>
    <w:rsid w:val="00E21C0B"/>
    <w:rsid w:val="00E22DCF"/>
    <w:rsid w:val="00E30272"/>
    <w:rsid w:val="00E40F55"/>
    <w:rsid w:val="00E4233E"/>
    <w:rsid w:val="00E42A84"/>
    <w:rsid w:val="00E625A9"/>
    <w:rsid w:val="00E770C8"/>
    <w:rsid w:val="00E80023"/>
    <w:rsid w:val="00E82133"/>
    <w:rsid w:val="00E8389D"/>
    <w:rsid w:val="00E86BAD"/>
    <w:rsid w:val="00EB2AA9"/>
    <w:rsid w:val="00EC0210"/>
    <w:rsid w:val="00ED512E"/>
    <w:rsid w:val="00ED6FAD"/>
    <w:rsid w:val="00EE062C"/>
    <w:rsid w:val="00EE18A3"/>
    <w:rsid w:val="00EF05EC"/>
    <w:rsid w:val="00F21A61"/>
    <w:rsid w:val="00F27E9D"/>
    <w:rsid w:val="00F41DBD"/>
    <w:rsid w:val="00F44811"/>
    <w:rsid w:val="00F5281D"/>
    <w:rsid w:val="00F57080"/>
    <w:rsid w:val="00F60FB3"/>
    <w:rsid w:val="00F7430E"/>
    <w:rsid w:val="00FA554D"/>
    <w:rsid w:val="00FB6552"/>
    <w:rsid w:val="00FB6CBE"/>
    <w:rsid w:val="00FC5A77"/>
    <w:rsid w:val="00FD4031"/>
    <w:rsid w:val="00FD7E9E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368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9</TotalTime>
  <Pages>14</Pages>
  <Words>10239</Words>
  <Characters>5837</Characters>
  <Application>Microsoft Office Word</Application>
  <DocSecurity>0</DocSecurity>
  <Lines>48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236</cp:revision>
  <dcterms:created xsi:type="dcterms:W3CDTF">2023-05-01T15:14:00Z</dcterms:created>
  <dcterms:modified xsi:type="dcterms:W3CDTF">2023-05-29T15:14:00Z</dcterms:modified>
</cp:coreProperties>
</file>